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506A3E" w14:textId="36B2CE34" w:rsidR="00F40CEC" w:rsidRDefault="00C01202" w:rsidP="00182C60">
      <w:pPr>
        <w:jc w:val="center"/>
        <w:rPr>
          <w:b/>
          <w:bCs/>
          <w:sz w:val="24"/>
          <w:szCs w:val="24"/>
        </w:rPr>
      </w:pPr>
      <w:r>
        <w:rPr>
          <w:b/>
          <w:bCs/>
          <w:sz w:val="24"/>
          <w:szCs w:val="24"/>
        </w:rPr>
        <w:t>Pr</w:t>
      </w:r>
      <w:r w:rsidR="00182C60" w:rsidRPr="00182C60">
        <w:rPr>
          <w:b/>
          <w:bCs/>
          <w:sz w:val="24"/>
          <w:szCs w:val="24"/>
        </w:rPr>
        <w:t xml:space="preserve">oposed </w:t>
      </w:r>
      <w:r>
        <w:rPr>
          <w:b/>
          <w:bCs/>
          <w:sz w:val="24"/>
          <w:szCs w:val="24"/>
        </w:rPr>
        <w:t>O</w:t>
      </w:r>
      <w:r w:rsidR="00182C60" w:rsidRPr="00182C60">
        <w:rPr>
          <w:b/>
          <w:bCs/>
          <w:sz w:val="24"/>
          <w:szCs w:val="24"/>
        </w:rPr>
        <w:t xml:space="preserve">utline for </w:t>
      </w:r>
      <w:r w:rsidR="002D670A">
        <w:rPr>
          <w:b/>
          <w:bCs/>
          <w:sz w:val="24"/>
          <w:szCs w:val="24"/>
        </w:rPr>
        <w:t>PowerShell 7.2 and Server 2022 book</w:t>
      </w:r>
    </w:p>
    <w:p w14:paraId="7543AEAA" w14:textId="77777777" w:rsidR="00182C60" w:rsidRPr="00182C60" w:rsidRDefault="00182C60" w:rsidP="00182C60">
      <w:pPr>
        <w:jc w:val="center"/>
        <w:rPr>
          <w:b/>
          <w:bCs/>
          <w:sz w:val="24"/>
          <w:szCs w:val="24"/>
        </w:rPr>
      </w:pPr>
    </w:p>
    <w:p w14:paraId="618419B4" w14:textId="77777777" w:rsidR="000B0F19" w:rsidRDefault="000B0F19" w:rsidP="001830FA">
      <w:pPr>
        <w:pStyle w:val="ListParagraph"/>
      </w:pPr>
    </w:p>
    <w:p w14:paraId="0B114051" w14:textId="70780FF7" w:rsidR="002B62C0" w:rsidRDefault="0012160D" w:rsidP="0012160D">
      <w:pPr>
        <w:pStyle w:val="Heading2"/>
      </w:pPr>
      <w:r>
        <w:t xml:space="preserve">1. </w:t>
      </w:r>
      <w:r w:rsidR="00F40CEC" w:rsidRPr="002B62C0">
        <w:t>Installing and Configuring PowerShell 7</w:t>
      </w:r>
      <w:r w:rsidR="001830FA" w:rsidRPr="002B62C0">
        <w:br/>
      </w:r>
    </w:p>
    <w:p w14:paraId="5DCAD30B" w14:textId="27F000DE" w:rsidR="00D2366F" w:rsidRDefault="00D2366F" w:rsidP="00EE1CEC">
      <w:pPr>
        <w:pStyle w:val="ListParagraph"/>
      </w:pPr>
      <w:r>
        <w:t xml:space="preserve">Before you can begin to explore the richness of PowerShell 7, you need to install and configure it. Since there is no ISE, your alternative for script development is to use Visual Studio Code. </w:t>
      </w:r>
      <w:r w:rsidR="00705C4C">
        <w:t xml:space="preserve">This book focuses on PowerShell 7.2. </w:t>
      </w:r>
    </w:p>
    <w:p w14:paraId="04007E51" w14:textId="21FA9496" w:rsidR="00D2366F" w:rsidRDefault="00D2366F" w:rsidP="00EE1CEC">
      <w:pPr>
        <w:pStyle w:val="ListParagraph"/>
      </w:pPr>
    </w:p>
    <w:p w14:paraId="252309F2" w14:textId="5D68A2BB" w:rsidR="00D2366F" w:rsidRDefault="00D2366F" w:rsidP="00D2366F">
      <w:pPr>
        <w:pStyle w:val="ListParagraph"/>
      </w:pPr>
      <w:r>
        <w:t>This chapter sets the scene with respect to PowerShell 7 with a short review of how we got to where we are, PowerShell 7.</w:t>
      </w:r>
      <w:r w:rsidR="00705C4C">
        <w:t>2</w:t>
      </w:r>
      <w:r>
        <w:t xml:space="preserve">, and looking forward. The chapter then looks at how to </w:t>
      </w:r>
    </w:p>
    <w:p w14:paraId="35FD5B6A" w14:textId="5DEDE72D" w:rsidR="00F40CEC" w:rsidRDefault="001830FA" w:rsidP="00EE1CEC">
      <w:pPr>
        <w:pStyle w:val="ListParagraph"/>
      </w:pPr>
      <w:r>
        <w:t>install PowerShell 7.</w:t>
      </w:r>
      <w:r w:rsidR="00705C4C">
        <w:t>2</w:t>
      </w:r>
      <w:r>
        <w:t xml:space="preserve"> into Windows Server and how </w:t>
      </w:r>
      <w:r w:rsidR="00EE1CEC">
        <w:t>you</w:t>
      </w:r>
      <w:r>
        <w:t xml:space="preserve"> </w:t>
      </w:r>
      <w:r w:rsidR="00705C4C">
        <w:t>set up</w:t>
      </w:r>
      <w:r>
        <w:t xml:space="preserve"> a</w:t>
      </w:r>
      <w:r w:rsidR="00EE1CEC">
        <w:t xml:space="preserve"> PowerShell</w:t>
      </w:r>
      <w:r>
        <w:t xml:space="preserve"> environment</w:t>
      </w:r>
      <w:r w:rsidR="00D2366F">
        <w:t xml:space="preserve"> with VS Code</w:t>
      </w:r>
      <w:r>
        <w:t>.</w:t>
      </w:r>
    </w:p>
    <w:p w14:paraId="5220126E" w14:textId="77777777" w:rsidR="002B62C0" w:rsidRDefault="002B62C0" w:rsidP="002B62C0">
      <w:pPr>
        <w:pStyle w:val="ListParagraph"/>
      </w:pPr>
    </w:p>
    <w:p w14:paraId="53A8C427" w14:textId="049D6168" w:rsidR="00F40CEC" w:rsidRDefault="00F40CEC" w:rsidP="00633BCF">
      <w:pPr>
        <w:pStyle w:val="ListParagraph"/>
        <w:numPr>
          <w:ilvl w:val="1"/>
          <w:numId w:val="4"/>
        </w:numPr>
      </w:pPr>
      <w:r>
        <w:t>Install PowerShell 7</w:t>
      </w:r>
    </w:p>
    <w:p w14:paraId="24AE9552" w14:textId="24C9607F" w:rsidR="002D670A" w:rsidRDefault="002D670A" w:rsidP="00633BCF">
      <w:pPr>
        <w:pStyle w:val="ListParagraph"/>
        <w:numPr>
          <w:ilvl w:val="1"/>
          <w:numId w:val="4"/>
        </w:numPr>
      </w:pPr>
      <w:r>
        <w:t>Install PowerShell 7 from the app store</w:t>
      </w:r>
    </w:p>
    <w:p w14:paraId="17727265" w14:textId="673A74FB" w:rsidR="000B0F19" w:rsidRDefault="000B0F19" w:rsidP="00633BCF">
      <w:pPr>
        <w:pStyle w:val="ListParagraph"/>
        <w:numPr>
          <w:ilvl w:val="1"/>
          <w:numId w:val="4"/>
        </w:numPr>
      </w:pPr>
      <w:r>
        <w:t>Using PWSH</w:t>
      </w:r>
      <w:r w:rsidR="00EE1CEC">
        <w:t>.</w:t>
      </w:r>
      <w:r>
        <w:t>EXE</w:t>
      </w:r>
    </w:p>
    <w:p w14:paraId="48A6BB77" w14:textId="51A09276" w:rsidR="002D670A" w:rsidRDefault="002D670A" w:rsidP="00633BCF">
      <w:pPr>
        <w:pStyle w:val="ListParagraph"/>
        <w:numPr>
          <w:ilvl w:val="1"/>
          <w:numId w:val="4"/>
        </w:numPr>
      </w:pPr>
      <w:r>
        <w:t>Installing and configuring Windows Terminal</w:t>
      </w:r>
    </w:p>
    <w:p w14:paraId="0C79F36C" w14:textId="084E06BF" w:rsidR="00F40CEC" w:rsidRDefault="00F40CEC" w:rsidP="00633BCF">
      <w:pPr>
        <w:pStyle w:val="ListParagraph"/>
        <w:numPr>
          <w:ilvl w:val="1"/>
          <w:numId w:val="4"/>
        </w:numPr>
      </w:pPr>
      <w:r>
        <w:t>Exploring PowerShell 7 Installation</w:t>
      </w:r>
      <w:r w:rsidR="000B0F19">
        <w:t xml:space="preserve"> arti</w:t>
      </w:r>
      <w:r w:rsidR="00EE1CEC">
        <w:t>f</w:t>
      </w:r>
      <w:r w:rsidR="000B0F19">
        <w:t>acts</w:t>
      </w:r>
    </w:p>
    <w:p w14:paraId="6113A8DF" w14:textId="12218DF1" w:rsidR="00F40CEC" w:rsidRDefault="00F40CEC" w:rsidP="00633BCF">
      <w:pPr>
        <w:pStyle w:val="ListParagraph"/>
        <w:numPr>
          <w:ilvl w:val="1"/>
          <w:numId w:val="4"/>
        </w:numPr>
      </w:pPr>
      <w:r>
        <w:t>Building PowerShell 7 profile files</w:t>
      </w:r>
    </w:p>
    <w:p w14:paraId="2C4F2168" w14:textId="5B5619A9" w:rsidR="00633BCF" w:rsidRDefault="00633BCF" w:rsidP="00633BCF">
      <w:pPr>
        <w:pStyle w:val="ListParagraph"/>
        <w:numPr>
          <w:ilvl w:val="1"/>
          <w:numId w:val="4"/>
        </w:numPr>
      </w:pPr>
      <w:r>
        <w:t>Installing Cascadia Code Font</w:t>
      </w:r>
    </w:p>
    <w:p w14:paraId="7A407A13" w14:textId="06F5A252" w:rsidR="00EE1CEC" w:rsidRDefault="00F40CEC" w:rsidP="00633BCF">
      <w:pPr>
        <w:pStyle w:val="ListParagraph"/>
        <w:numPr>
          <w:ilvl w:val="1"/>
          <w:numId w:val="4"/>
        </w:numPr>
      </w:pPr>
      <w:r>
        <w:t>Install</w:t>
      </w:r>
      <w:r w:rsidR="00563ED6">
        <w:t>ing</w:t>
      </w:r>
      <w:r>
        <w:t xml:space="preserve"> VS Code</w:t>
      </w:r>
    </w:p>
    <w:p w14:paraId="7C8496C1" w14:textId="0C11B6A6" w:rsidR="00EE1CEC" w:rsidRDefault="00EE1CEC" w:rsidP="00633BCF">
      <w:pPr>
        <w:pStyle w:val="ListParagraph"/>
        <w:numPr>
          <w:ilvl w:val="1"/>
          <w:numId w:val="4"/>
        </w:numPr>
      </w:pPr>
      <w:r>
        <w:t>Explor</w:t>
      </w:r>
      <w:r w:rsidR="00CE401D">
        <w:t>ing</w:t>
      </w:r>
      <w:r>
        <w:t xml:space="preserve"> </w:t>
      </w:r>
      <w:r w:rsidR="005404DE">
        <w:t xml:space="preserve">the </w:t>
      </w:r>
      <w:r>
        <w:t>PSReadLine</w:t>
      </w:r>
      <w:r w:rsidR="005404DE">
        <w:t xml:space="preserve"> module</w:t>
      </w:r>
    </w:p>
    <w:p w14:paraId="4DAD0F89" w14:textId="402B833B" w:rsidR="001830FA" w:rsidRDefault="00B94235" w:rsidP="00054A38">
      <w:pPr>
        <w:pStyle w:val="ListParagraph"/>
        <w:numPr>
          <w:ilvl w:val="1"/>
          <w:numId w:val="4"/>
        </w:numPr>
      </w:pPr>
      <w:r>
        <w:t xml:space="preserve">Examining </w:t>
      </w:r>
      <w:proofErr w:type="spellStart"/>
      <w:r>
        <w:t>compatabilty</w:t>
      </w:r>
      <w:proofErr w:type="spellEnd"/>
      <w:r>
        <w:t xml:space="preserve"> with Windows PowerShell</w:t>
      </w:r>
    </w:p>
    <w:p w14:paraId="60563790" w14:textId="77777777" w:rsidR="00B94235" w:rsidRDefault="00B94235" w:rsidP="00B94235">
      <w:pPr>
        <w:pStyle w:val="ListParagraph"/>
        <w:ind w:left="1440"/>
      </w:pPr>
    </w:p>
    <w:p w14:paraId="1A8E9F96" w14:textId="0407ECB8" w:rsidR="00D2366F" w:rsidRDefault="001830FA" w:rsidP="000D6401">
      <w:pPr>
        <w:pStyle w:val="ListParagraph"/>
        <w:ind w:left="1080"/>
      </w:pPr>
      <w:r>
        <w:t>2</w:t>
      </w:r>
      <w:r w:rsidR="00563ED6">
        <w:t>3</w:t>
      </w:r>
      <w:r>
        <w:t xml:space="preserve"> pages, </w:t>
      </w:r>
      <w:r w:rsidR="002D670A">
        <w:t>9</w:t>
      </w:r>
      <w:r>
        <w:t xml:space="preserve"> Recipes</w:t>
      </w:r>
      <w:r w:rsidR="000B0F19">
        <w:br/>
      </w:r>
    </w:p>
    <w:p w14:paraId="0F500876" w14:textId="77777777" w:rsidR="002B62C0" w:rsidRDefault="002B62C0" w:rsidP="001830FA">
      <w:pPr>
        <w:pStyle w:val="ListParagraph"/>
      </w:pPr>
    </w:p>
    <w:p w14:paraId="287890AF" w14:textId="1A8B77C1" w:rsidR="00402AD3" w:rsidRPr="004B2831" w:rsidRDefault="000D6401" w:rsidP="0012160D">
      <w:pPr>
        <w:pStyle w:val="Heading2"/>
      </w:pPr>
      <w:r>
        <w:t>2</w:t>
      </w:r>
      <w:r w:rsidR="0012160D">
        <w:t xml:space="preserve">. </w:t>
      </w:r>
      <w:r w:rsidR="00402AD3" w:rsidRPr="004B2831">
        <w:t xml:space="preserve">Managing PowerShell in the </w:t>
      </w:r>
      <w:r w:rsidR="00402AD3">
        <w:t>E</w:t>
      </w:r>
      <w:r w:rsidR="00402AD3" w:rsidRPr="004B2831">
        <w:t>nterprise</w:t>
      </w:r>
    </w:p>
    <w:p w14:paraId="34536164" w14:textId="12C6853E" w:rsidR="00402AD3" w:rsidRDefault="00402AD3" w:rsidP="00402AD3">
      <w:pPr>
        <w:ind w:left="720"/>
      </w:pPr>
      <w:r>
        <w:t>In the</w:t>
      </w:r>
      <w:r w:rsidR="000D1F05">
        <w:t xml:space="preserve"> e</w:t>
      </w:r>
      <w:r>
        <w:t>nterprise, you need more than the baked</w:t>
      </w:r>
      <w:r w:rsidR="000D1F05">
        <w:t>-</w:t>
      </w:r>
      <w:r>
        <w:t>in commands. This chapter looks at commands are packaged into modules as a prelude to seeing how you can build your own modules and obtain modules from third parties or even create your own module repository. This chapter also looks at additional enterprise security aspects including remoting over SSH, signing scripts, an</w:t>
      </w:r>
      <w:r w:rsidR="000D1F05">
        <w:t>d</w:t>
      </w:r>
      <w:r>
        <w:t xml:space="preserve"> using how to handle credentials in scripts. This chapter finishes by looking at using </w:t>
      </w:r>
      <w:r w:rsidR="00DD1B90">
        <w:t>GitHub</w:t>
      </w:r>
      <w:r>
        <w:t>.</w:t>
      </w:r>
    </w:p>
    <w:p w14:paraId="7DCC0EAB" w14:textId="77777777" w:rsidR="00402AD3" w:rsidRDefault="00402AD3" w:rsidP="00402AD3">
      <w:pPr>
        <w:ind w:left="720"/>
      </w:pPr>
    </w:p>
    <w:p w14:paraId="6ED82C46" w14:textId="77777777" w:rsidR="004D44F6" w:rsidRDefault="004D44F6" w:rsidP="0012160D">
      <w:pPr>
        <w:pStyle w:val="ListParagraph"/>
        <w:numPr>
          <w:ilvl w:val="1"/>
          <w:numId w:val="9"/>
        </w:numPr>
      </w:pPr>
      <w:r>
        <w:t xml:space="preserve">Utilizing </w:t>
      </w:r>
      <w:proofErr w:type="spellStart"/>
      <w:r>
        <w:t>Windowsd</w:t>
      </w:r>
      <w:proofErr w:type="spellEnd"/>
      <w:r>
        <w:t xml:space="preserve"> PowerShell Compatibility</w:t>
      </w:r>
    </w:p>
    <w:p w14:paraId="185BB20E" w14:textId="0B8E5825" w:rsidR="00402AD3" w:rsidRDefault="000D1F05" w:rsidP="0012160D">
      <w:pPr>
        <w:pStyle w:val="ListParagraph"/>
        <w:numPr>
          <w:ilvl w:val="1"/>
          <w:numId w:val="9"/>
        </w:numPr>
      </w:pPr>
      <w:r>
        <w:t>Installing RSAT Tools</w:t>
      </w:r>
    </w:p>
    <w:p w14:paraId="508006EC" w14:textId="64F26494" w:rsidR="000D1F05" w:rsidRDefault="000D1F05" w:rsidP="0012160D">
      <w:pPr>
        <w:pStyle w:val="ListParagraph"/>
        <w:numPr>
          <w:ilvl w:val="1"/>
          <w:numId w:val="9"/>
        </w:numPr>
      </w:pPr>
      <w:r>
        <w:t>Exploring Package Management</w:t>
      </w:r>
    </w:p>
    <w:p w14:paraId="10CA8759" w14:textId="6ADE8F13" w:rsidR="00402AD3" w:rsidRDefault="000D1F05" w:rsidP="0012160D">
      <w:pPr>
        <w:pStyle w:val="ListParagraph"/>
        <w:numPr>
          <w:ilvl w:val="1"/>
          <w:numId w:val="9"/>
        </w:numPr>
      </w:pPr>
      <w:r>
        <w:t xml:space="preserve">Exploring PowerShellGet and the </w:t>
      </w:r>
      <w:r w:rsidR="00402AD3">
        <w:t>PS Gallery</w:t>
      </w:r>
    </w:p>
    <w:p w14:paraId="44B72704" w14:textId="77777777" w:rsidR="00402AD3" w:rsidRDefault="00402AD3" w:rsidP="0012160D">
      <w:pPr>
        <w:pStyle w:val="ListParagraph"/>
        <w:numPr>
          <w:ilvl w:val="1"/>
          <w:numId w:val="9"/>
        </w:numPr>
      </w:pPr>
      <w:r>
        <w:t>Creating and using a local repository</w:t>
      </w:r>
    </w:p>
    <w:p w14:paraId="41609B72" w14:textId="7CC7154E" w:rsidR="00402AD3" w:rsidRDefault="000D1F05" w:rsidP="0012160D">
      <w:pPr>
        <w:pStyle w:val="ListParagraph"/>
        <w:numPr>
          <w:ilvl w:val="1"/>
          <w:numId w:val="9"/>
        </w:numPr>
      </w:pPr>
      <w:r>
        <w:t>Establishing a code signing environment</w:t>
      </w:r>
    </w:p>
    <w:p w14:paraId="3AD9A5FE" w14:textId="77777777" w:rsidR="00402AD3" w:rsidRDefault="00402AD3" w:rsidP="0012160D">
      <w:pPr>
        <w:pStyle w:val="ListParagraph"/>
        <w:numPr>
          <w:ilvl w:val="1"/>
          <w:numId w:val="9"/>
        </w:numPr>
      </w:pPr>
      <w:r>
        <w:t xml:space="preserve">Working with Shortcuts and </w:t>
      </w:r>
      <w:proofErr w:type="spellStart"/>
      <w:r>
        <w:t>PSSHortCut</w:t>
      </w:r>
      <w:proofErr w:type="spellEnd"/>
      <w:r>
        <w:t xml:space="preserve"> module</w:t>
      </w:r>
    </w:p>
    <w:p w14:paraId="4AC1E7B3" w14:textId="7EA0EDFE" w:rsidR="00402AD3" w:rsidRDefault="00402AD3" w:rsidP="0012160D">
      <w:pPr>
        <w:pStyle w:val="ListParagraph"/>
        <w:numPr>
          <w:ilvl w:val="1"/>
          <w:numId w:val="9"/>
        </w:numPr>
      </w:pPr>
      <w:r>
        <w:t>Working with Archive files</w:t>
      </w:r>
    </w:p>
    <w:p w14:paraId="7ED72C2B" w14:textId="6EF7262A" w:rsidR="00705C4C" w:rsidRDefault="00705C4C" w:rsidP="0012160D">
      <w:pPr>
        <w:pStyle w:val="ListParagraph"/>
        <w:numPr>
          <w:ilvl w:val="1"/>
          <w:numId w:val="9"/>
        </w:numPr>
      </w:pPr>
      <w:r>
        <w:lastRenderedPageBreak/>
        <w:t>Searching for files using Search Everything</w:t>
      </w:r>
    </w:p>
    <w:p w14:paraId="6698F32E" w14:textId="77777777" w:rsidR="00385E3A" w:rsidRDefault="00385E3A" w:rsidP="00385E3A">
      <w:pPr>
        <w:pStyle w:val="ListParagraph"/>
        <w:ind w:left="1440"/>
      </w:pPr>
    </w:p>
    <w:p w14:paraId="0BE2A37C" w14:textId="1BB7E5FC" w:rsidR="00402AD3" w:rsidRDefault="00402AD3" w:rsidP="00402AD3">
      <w:pPr>
        <w:pStyle w:val="ListParagraph"/>
      </w:pPr>
      <w:r>
        <w:t xml:space="preserve">35 pages - </w:t>
      </w:r>
      <w:r w:rsidR="00EB1DBA">
        <w:t>8</w:t>
      </w:r>
      <w:r>
        <w:t xml:space="preserve"> recipes</w:t>
      </w:r>
    </w:p>
    <w:p w14:paraId="57D5A307" w14:textId="77777777" w:rsidR="00806661" w:rsidRDefault="00806661" w:rsidP="00806661">
      <w:pPr>
        <w:pStyle w:val="ListParagraph"/>
        <w:rPr>
          <w:b/>
          <w:bCs/>
        </w:rPr>
      </w:pPr>
    </w:p>
    <w:p w14:paraId="3C2A87C9" w14:textId="4725830D" w:rsidR="00E70DCB" w:rsidRPr="002B62C0" w:rsidRDefault="00B94235" w:rsidP="0012160D">
      <w:pPr>
        <w:pStyle w:val="Heading2"/>
      </w:pPr>
      <w:r>
        <w:t>3</w:t>
      </w:r>
      <w:r w:rsidR="0012160D">
        <w:t xml:space="preserve">. </w:t>
      </w:r>
      <w:r w:rsidR="00D332E9" w:rsidRPr="002B62C0">
        <w:t>Exploring .NET</w:t>
      </w:r>
      <w:r w:rsidR="00E70DCB" w:rsidRPr="002B62C0">
        <w:br/>
      </w:r>
    </w:p>
    <w:p w14:paraId="546AE5C1" w14:textId="75B367C5" w:rsidR="00281DE5" w:rsidRDefault="00E70DCB" w:rsidP="00E70DCB">
      <w:pPr>
        <w:pStyle w:val="ListParagraph"/>
      </w:pPr>
      <w:r>
        <w:t xml:space="preserve">This chapter explores the .NET </w:t>
      </w:r>
      <w:r w:rsidR="004B2831">
        <w:t>Framework</w:t>
      </w:r>
      <w:r>
        <w:t xml:space="preserve">, looking at the background, architecture, and key components. This chapter focuses on .NET </w:t>
      </w:r>
      <w:r w:rsidR="00705C4C">
        <w:t>6</w:t>
      </w:r>
      <w:r w:rsidR="000D1F05">
        <w:t>,</w:t>
      </w:r>
      <w:r>
        <w:t xml:space="preserve"> which </w:t>
      </w:r>
      <w:r w:rsidR="00806661">
        <w:t>PowerShell</w:t>
      </w:r>
      <w:r>
        <w:t xml:space="preserve"> 7.</w:t>
      </w:r>
      <w:r w:rsidR="00705C4C">
        <w:t>2</w:t>
      </w:r>
      <w:r>
        <w:t xml:space="preserve"> relies on.</w:t>
      </w:r>
    </w:p>
    <w:p w14:paraId="419977CD" w14:textId="3795B8C8" w:rsidR="00D2366F" w:rsidRDefault="00D2366F" w:rsidP="00E70DCB">
      <w:pPr>
        <w:pStyle w:val="ListParagraph"/>
      </w:pPr>
    </w:p>
    <w:p w14:paraId="05DEAB2C" w14:textId="0D552578" w:rsidR="00D2366F" w:rsidRDefault="00D2366F" w:rsidP="00E70DCB">
      <w:pPr>
        <w:pStyle w:val="ListParagraph"/>
      </w:pPr>
      <w:r>
        <w:t xml:space="preserve">The chapter starts with a discussion of what .NET consists of. You look at key compoent5sw 9assemblies and classes). You then examine classes. You look at how to create your own .NET Extension (using C#) and examine how to support older versions of .NET. </w:t>
      </w:r>
    </w:p>
    <w:p w14:paraId="168B18BB" w14:textId="77777777" w:rsidR="00D2366F" w:rsidRDefault="00D2366F" w:rsidP="00E70DCB">
      <w:pPr>
        <w:pStyle w:val="ListParagraph"/>
      </w:pPr>
    </w:p>
    <w:p w14:paraId="49F55A15" w14:textId="13110B56" w:rsidR="00D332E9" w:rsidRDefault="00D332E9" w:rsidP="0012160D">
      <w:pPr>
        <w:pStyle w:val="ListParagraph"/>
        <w:numPr>
          <w:ilvl w:val="1"/>
          <w:numId w:val="10"/>
        </w:numPr>
      </w:pPr>
      <w:bookmarkStart w:id="0" w:name="_Hlk55233001"/>
      <w:r>
        <w:t>Exploring .NET Assemblies</w:t>
      </w:r>
    </w:p>
    <w:p w14:paraId="313664B8" w14:textId="0CC2B17D" w:rsidR="00D332E9" w:rsidRDefault="00D332E9" w:rsidP="0012160D">
      <w:pPr>
        <w:pStyle w:val="ListParagraph"/>
        <w:numPr>
          <w:ilvl w:val="1"/>
          <w:numId w:val="10"/>
        </w:numPr>
      </w:pPr>
      <w:r>
        <w:t>Ex</w:t>
      </w:r>
      <w:r w:rsidR="00677600">
        <w:t>ploring</w:t>
      </w:r>
      <w:r>
        <w:t xml:space="preserve"> .NET Classes</w:t>
      </w:r>
    </w:p>
    <w:p w14:paraId="3EC4C145" w14:textId="01A00DE5" w:rsidR="00D332E9" w:rsidRDefault="00D332E9" w:rsidP="0012160D">
      <w:pPr>
        <w:pStyle w:val="ListParagraph"/>
        <w:numPr>
          <w:ilvl w:val="1"/>
          <w:numId w:val="10"/>
        </w:numPr>
      </w:pPr>
      <w:r>
        <w:t>Leveraging .NET Methods</w:t>
      </w:r>
    </w:p>
    <w:p w14:paraId="6F7EBA90" w14:textId="280F97DE" w:rsidR="000978DB" w:rsidRDefault="000978DB" w:rsidP="0012160D">
      <w:pPr>
        <w:pStyle w:val="ListParagraph"/>
        <w:numPr>
          <w:ilvl w:val="1"/>
          <w:numId w:val="10"/>
        </w:numPr>
      </w:pPr>
      <w:r>
        <w:t xml:space="preserve">Creating a C# </w:t>
      </w:r>
      <w:r w:rsidR="002F2861">
        <w:t>Extension</w:t>
      </w:r>
    </w:p>
    <w:p w14:paraId="2DE05B5D" w14:textId="7B62835F" w:rsidR="00EE1CEC" w:rsidRDefault="00677600" w:rsidP="0012160D">
      <w:pPr>
        <w:pStyle w:val="ListParagraph"/>
        <w:numPr>
          <w:ilvl w:val="1"/>
          <w:numId w:val="10"/>
        </w:numPr>
      </w:pPr>
      <w:r>
        <w:t>Creating a cmdlet - ADD this to next edit pass</w:t>
      </w:r>
    </w:p>
    <w:bookmarkEnd w:id="0"/>
    <w:p w14:paraId="21F83E66" w14:textId="77777777" w:rsidR="002B62C0" w:rsidRDefault="002B62C0" w:rsidP="002B62C0">
      <w:pPr>
        <w:pStyle w:val="ListParagraph"/>
      </w:pPr>
    </w:p>
    <w:p w14:paraId="0E64A059" w14:textId="56C88804" w:rsidR="004B2831" w:rsidRDefault="00806661" w:rsidP="002B62C0">
      <w:pPr>
        <w:pStyle w:val="ListParagraph"/>
      </w:pPr>
      <w:r>
        <w:t>25 pages - 5 Recipes</w:t>
      </w:r>
    </w:p>
    <w:p w14:paraId="41F678C9" w14:textId="77777777" w:rsidR="00E70DCB" w:rsidRDefault="00E70DCB" w:rsidP="00E70DCB">
      <w:pPr>
        <w:pStyle w:val="ListParagraph"/>
        <w:ind w:left="1440"/>
      </w:pPr>
    </w:p>
    <w:p w14:paraId="7EC8FA55" w14:textId="5E4B933C" w:rsidR="002F2861" w:rsidRPr="002B62C0" w:rsidRDefault="005340C5" w:rsidP="0012160D">
      <w:pPr>
        <w:pStyle w:val="Heading2"/>
      </w:pPr>
      <w:bookmarkStart w:id="1" w:name="_Hlk55231928"/>
      <w:r>
        <w:t>4</w:t>
      </w:r>
      <w:r w:rsidR="0012160D">
        <w:t xml:space="preserve">. </w:t>
      </w:r>
      <w:r w:rsidR="002F2861" w:rsidRPr="002B62C0">
        <w:t>Managing AD</w:t>
      </w:r>
      <w:bookmarkEnd w:id="1"/>
    </w:p>
    <w:p w14:paraId="7F38820A" w14:textId="5D6EE7B7" w:rsidR="002F2861" w:rsidRDefault="002F2861" w:rsidP="002F2861">
      <w:pPr>
        <w:pStyle w:val="ListParagraph"/>
      </w:pPr>
      <w:r>
        <w:t xml:space="preserve">Active Directory is at the heart of most </w:t>
      </w:r>
      <w:r w:rsidR="00705C4C">
        <w:t>organizations</w:t>
      </w:r>
      <w:r>
        <w:t xml:space="preserve"> these days. The chapter looks at core AD concepts and how to manage AD. The chapter begins with installing a forest with multiple domains and domain controllers. The chapter then looks at managing core AD objects. The chapter then looks at creating a logon Installing Forest/Domain</w:t>
      </w:r>
    </w:p>
    <w:p w14:paraId="35E1C0E1" w14:textId="77777777" w:rsidR="002F2861" w:rsidRDefault="002F2861" w:rsidP="002F2861">
      <w:pPr>
        <w:pStyle w:val="ListParagraph"/>
      </w:pPr>
    </w:p>
    <w:p w14:paraId="1B75A232" w14:textId="27B99523" w:rsidR="00A400B9" w:rsidRDefault="00A400B9" w:rsidP="0012160D">
      <w:pPr>
        <w:pStyle w:val="ListParagraph"/>
        <w:numPr>
          <w:ilvl w:val="1"/>
          <w:numId w:val="13"/>
        </w:numPr>
      </w:pPr>
      <w:bookmarkStart w:id="2" w:name="_Hlk55232086"/>
      <w:r>
        <w:t>Installing a Forest Root Domain</w:t>
      </w:r>
    </w:p>
    <w:p w14:paraId="159B16B7" w14:textId="2DF826B8" w:rsidR="00677600" w:rsidRDefault="00677600" w:rsidP="0012160D">
      <w:pPr>
        <w:pStyle w:val="ListParagraph"/>
        <w:numPr>
          <w:ilvl w:val="1"/>
          <w:numId w:val="13"/>
        </w:numPr>
      </w:pPr>
      <w:r>
        <w:t>Testing an AD Installation</w:t>
      </w:r>
    </w:p>
    <w:p w14:paraId="23F21D03" w14:textId="38B7D3C4" w:rsidR="00677600" w:rsidRDefault="00677600" w:rsidP="0012160D">
      <w:pPr>
        <w:pStyle w:val="ListParagraph"/>
        <w:numPr>
          <w:ilvl w:val="1"/>
          <w:numId w:val="13"/>
        </w:numPr>
      </w:pPr>
      <w:r>
        <w:t>Installing a Replica Domain Controller</w:t>
      </w:r>
    </w:p>
    <w:p w14:paraId="1CCA357E" w14:textId="77777777" w:rsidR="002F2861" w:rsidRDefault="002F2861" w:rsidP="0012160D">
      <w:pPr>
        <w:pStyle w:val="ListParagraph"/>
        <w:numPr>
          <w:ilvl w:val="1"/>
          <w:numId w:val="13"/>
        </w:numPr>
      </w:pPr>
      <w:r>
        <w:t>Installing Child Domain</w:t>
      </w:r>
    </w:p>
    <w:p w14:paraId="75ACA7B9" w14:textId="2AFF1FD6" w:rsidR="008B16E7" w:rsidRDefault="002F2861" w:rsidP="0012160D">
      <w:pPr>
        <w:pStyle w:val="ListParagraph"/>
        <w:numPr>
          <w:ilvl w:val="1"/>
          <w:numId w:val="13"/>
        </w:numPr>
      </w:pPr>
      <w:r>
        <w:t>Creating and Managing AD Users</w:t>
      </w:r>
      <w:r w:rsidR="008B16E7">
        <w:t xml:space="preserve"> and</w:t>
      </w:r>
      <w:r>
        <w:t xml:space="preserve"> groups</w:t>
      </w:r>
    </w:p>
    <w:p w14:paraId="1472E9BC" w14:textId="4763147E" w:rsidR="002F2861" w:rsidRDefault="008B16E7" w:rsidP="0012160D">
      <w:pPr>
        <w:pStyle w:val="ListParagraph"/>
        <w:numPr>
          <w:ilvl w:val="1"/>
          <w:numId w:val="13"/>
        </w:numPr>
      </w:pPr>
      <w:r>
        <w:t>Managing AD Co</w:t>
      </w:r>
      <w:r w:rsidR="002F2861">
        <w:t>mputers</w:t>
      </w:r>
    </w:p>
    <w:p w14:paraId="456F90B2" w14:textId="7722CF3F" w:rsidR="002F2861" w:rsidRDefault="002F2861" w:rsidP="0012160D">
      <w:pPr>
        <w:pStyle w:val="ListParagraph"/>
        <w:numPr>
          <w:ilvl w:val="1"/>
          <w:numId w:val="13"/>
        </w:numPr>
      </w:pPr>
      <w:r>
        <w:t xml:space="preserve">Adding/Removing users using </w:t>
      </w:r>
      <w:r w:rsidR="00705C4C">
        <w:t xml:space="preserve">a </w:t>
      </w:r>
      <w:r>
        <w:t>CSV file</w:t>
      </w:r>
    </w:p>
    <w:p w14:paraId="27F453A4" w14:textId="2EE8E7AA" w:rsidR="00677600" w:rsidRDefault="00677600" w:rsidP="0012160D">
      <w:pPr>
        <w:pStyle w:val="ListParagraph"/>
        <w:numPr>
          <w:ilvl w:val="1"/>
          <w:numId w:val="13"/>
        </w:numPr>
      </w:pPr>
      <w:r>
        <w:t>Creating a Group Policy Object</w:t>
      </w:r>
      <w:r w:rsidR="008B16E7">
        <w:t>s</w:t>
      </w:r>
    </w:p>
    <w:p w14:paraId="640EDF91" w14:textId="0E55A2E0" w:rsidR="002F2861" w:rsidRDefault="00677600" w:rsidP="0012160D">
      <w:pPr>
        <w:pStyle w:val="ListParagraph"/>
        <w:numPr>
          <w:ilvl w:val="1"/>
          <w:numId w:val="13"/>
        </w:numPr>
      </w:pPr>
      <w:r>
        <w:t>Reporting on AD Computers</w:t>
      </w:r>
    </w:p>
    <w:p w14:paraId="06562E4A" w14:textId="0D759781" w:rsidR="00677600" w:rsidRDefault="00677600" w:rsidP="0012160D">
      <w:pPr>
        <w:pStyle w:val="ListParagraph"/>
        <w:numPr>
          <w:ilvl w:val="1"/>
          <w:numId w:val="13"/>
        </w:numPr>
      </w:pPr>
      <w:r>
        <w:t>Reporting on AD Users</w:t>
      </w:r>
    </w:p>
    <w:p w14:paraId="7341EDD4" w14:textId="5FF35318" w:rsidR="00705C4C" w:rsidRPr="00806661" w:rsidRDefault="00705C4C" w:rsidP="0012160D">
      <w:pPr>
        <w:pStyle w:val="ListParagraph"/>
        <w:numPr>
          <w:ilvl w:val="1"/>
          <w:numId w:val="13"/>
        </w:numPr>
      </w:pPr>
      <w:r>
        <w:t>Managing AD Replication</w:t>
      </w:r>
    </w:p>
    <w:bookmarkEnd w:id="2"/>
    <w:p w14:paraId="29A3B4E3" w14:textId="77777777" w:rsidR="002F2861" w:rsidRDefault="002F2861" w:rsidP="002F2861">
      <w:pPr>
        <w:pStyle w:val="ListParagraph"/>
      </w:pPr>
    </w:p>
    <w:p w14:paraId="085F41EF" w14:textId="6996A3D8" w:rsidR="002F2861" w:rsidRPr="00806661" w:rsidRDefault="002F2861" w:rsidP="002F2861">
      <w:pPr>
        <w:pStyle w:val="ListParagraph"/>
      </w:pPr>
      <w:r w:rsidRPr="00806661">
        <w:t xml:space="preserve">30 pages - </w:t>
      </w:r>
      <w:r w:rsidR="00705C4C">
        <w:t>11</w:t>
      </w:r>
      <w:r w:rsidRPr="00806661">
        <w:t xml:space="preserve"> recipes</w:t>
      </w:r>
    </w:p>
    <w:p w14:paraId="6A75D410" w14:textId="77777777" w:rsidR="002F2861" w:rsidRPr="00806661" w:rsidRDefault="002F2861" w:rsidP="002F2861">
      <w:pPr>
        <w:pStyle w:val="ListParagraph"/>
      </w:pPr>
    </w:p>
    <w:p w14:paraId="145C5784" w14:textId="77777777" w:rsidR="005340C5" w:rsidRDefault="005340C5" w:rsidP="005340C5"/>
    <w:p w14:paraId="359619F4" w14:textId="7F01496D" w:rsidR="005340C5" w:rsidRPr="002B62C0" w:rsidRDefault="005340C5" w:rsidP="005340C5">
      <w:pPr>
        <w:pStyle w:val="Heading2"/>
      </w:pPr>
      <w:r>
        <w:t xml:space="preserve">5. Managing </w:t>
      </w:r>
      <w:r w:rsidRPr="002B62C0">
        <w:t>Networking</w:t>
      </w:r>
    </w:p>
    <w:p w14:paraId="5A6E658E" w14:textId="77777777" w:rsidR="005340C5" w:rsidRDefault="005340C5" w:rsidP="005340C5">
      <w:pPr>
        <w:ind w:left="720"/>
      </w:pPr>
      <w:r>
        <w:t xml:space="preserve">Networking is fundamental today. This chapter begins by a look at using PowerShell to Configure IP addresses manually and then via DHCP. The chapter examines configuring DHCP </w:t>
      </w:r>
      <w:r>
        <w:lastRenderedPageBreak/>
        <w:t>scopes and options and deploying a failover/load balancing DHCP solution. The chapter finished with looking at installing DNS and managing DNS resource records.</w:t>
      </w:r>
    </w:p>
    <w:p w14:paraId="583AD01A" w14:textId="3D2D693C" w:rsidR="005340C5" w:rsidRDefault="005340C5" w:rsidP="005340C5">
      <w:pPr>
        <w:pStyle w:val="ListParagraph"/>
        <w:numPr>
          <w:ilvl w:val="1"/>
          <w:numId w:val="11"/>
        </w:numPr>
      </w:pPr>
      <w:bookmarkStart w:id="3" w:name="_Hlk55232800"/>
      <w:r>
        <w:t>Configure IP Addressing</w:t>
      </w:r>
    </w:p>
    <w:p w14:paraId="122AF12D" w14:textId="7E8F4042" w:rsidR="00A57361" w:rsidRDefault="00A57361" w:rsidP="005340C5">
      <w:pPr>
        <w:pStyle w:val="ListParagraph"/>
        <w:numPr>
          <w:ilvl w:val="1"/>
          <w:numId w:val="11"/>
        </w:numPr>
      </w:pPr>
      <w:r>
        <w:t>Testing Network Connectivity</w:t>
      </w:r>
    </w:p>
    <w:p w14:paraId="634E5547" w14:textId="77777777" w:rsidR="005340C5" w:rsidRDefault="005340C5" w:rsidP="005340C5">
      <w:pPr>
        <w:pStyle w:val="ListParagraph"/>
        <w:numPr>
          <w:ilvl w:val="1"/>
          <w:numId w:val="11"/>
        </w:numPr>
      </w:pPr>
      <w:r>
        <w:t>Installing DHCP</w:t>
      </w:r>
    </w:p>
    <w:p w14:paraId="2951C972" w14:textId="7DEEE482" w:rsidR="005340C5" w:rsidRDefault="005340C5" w:rsidP="005340C5">
      <w:pPr>
        <w:pStyle w:val="ListParagraph"/>
        <w:numPr>
          <w:ilvl w:val="1"/>
          <w:numId w:val="11"/>
        </w:numPr>
      </w:pPr>
      <w:r>
        <w:t>Configure Scopes and Options</w:t>
      </w:r>
    </w:p>
    <w:p w14:paraId="21171779" w14:textId="77777777" w:rsidR="00A57361" w:rsidRDefault="00A57361" w:rsidP="00A57361">
      <w:pPr>
        <w:pStyle w:val="ListParagraph"/>
        <w:numPr>
          <w:ilvl w:val="1"/>
          <w:numId w:val="11"/>
        </w:numPr>
      </w:pPr>
      <w:r>
        <w:t>Using DHCP</w:t>
      </w:r>
    </w:p>
    <w:p w14:paraId="41A9E03F" w14:textId="77777777" w:rsidR="005340C5" w:rsidRDefault="005340C5" w:rsidP="005340C5">
      <w:pPr>
        <w:pStyle w:val="ListParagraph"/>
        <w:numPr>
          <w:ilvl w:val="1"/>
          <w:numId w:val="11"/>
        </w:numPr>
      </w:pPr>
      <w:r>
        <w:t>Implanting DHCP Fail Over/Load Balancing</w:t>
      </w:r>
    </w:p>
    <w:p w14:paraId="2D0CB5D1" w14:textId="77777777" w:rsidR="005340C5" w:rsidRDefault="005340C5" w:rsidP="005340C5">
      <w:pPr>
        <w:pStyle w:val="ListParagraph"/>
        <w:numPr>
          <w:ilvl w:val="1"/>
          <w:numId w:val="11"/>
        </w:numPr>
      </w:pPr>
      <w:r>
        <w:t>Installing DNS in the Enterprise</w:t>
      </w:r>
    </w:p>
    <w:p w14:paraId="5BA7E01A" w14:textId="77777777" w:rsidR="005340C5" w:rsidRDefault="005340C5" w:rsidP="005340C5">
      <w:pPr>
        <w:pStyle w:val="ListParagraph"/>
        <w:numPr>
          <w:ilvl w:val="1"/>
          <w:numId w:val="11"/>
        </w:numPr>
      </w:pPr>
      <w:r>
        <w:t>Configuring DNS Forwarding</w:t>
      </w:r>
    </w:p>
    <w:p w14:paraId="524D22BB" w14:textId="77777777" w:rsidR="005340C5" w:rsidRDefault="005340C5" w:rsidP="005340C5">
      <w:pPr>
        <w:pStyle w:val="ListParagraph"/>
        <w:numPr>
          <w:ilvl w:val="1"/>
          <w:numId w:val="11"/>
        </w:numPr>
      </w:pPr>
      <w:r>
        <w:t>Managing DNS zones and Resource records</w:t>
      </w:r>
    </w:p>
    <w:bookmarkEnd w:id="3"/>
    <w:p w14:paraId="743A3F3D" w14:textId="397AFEF4" w:rsidR="005340C5" w:rsidRDefault="005340C5" w:rsidP="005340C5">
      <w:pPr>
        <w:ind w:left="720"/>
      </w:pPr>
      <w:r>
        <w:t xml:space="preserve">40 pages and </w:t>
      </w:r>
      <w:r w:rsidR="00A57361">
        <w:t>9</w:t>
      </w:r>
      <w:r>
        <w:t xml:space="preserve"> recipes</w:t>
      </w:r>
      <w:r>
        <w:br/>
      </w:r>
    </w:p>
    <w:p w14:paraId="63F3B8FF" w14:textId="77777777" w:rsidR="001E3401" w:rsidRPr="005340C5" w:rsidRDefault="001E3401" w:rsidP="001E3401">
      <w:pPr>
        <w:pStyle w:val="ListParagraph"/>
      </w:pPr>
    </w:p>
    <w:p w14:paraId="56102772" w14:textId="7D4D9967" w:rsidR="002B62C0" w:rsidRDefault="00B94235" w:rsidP="0012160D">
      <w:pPr>
        <w:pStyle w:val="Heading2"/>
      </w:pPr>
      <w:r>
        <w:t>6</w:t>
      </w:r>
      <w:r w:rsidR="0012160D">
        <w:t xml:space="preserve">. </w:t>
      </w:r>
      <w:r w:rsidR="002B62C0" w:rsidRPr="00B55C3B">
        <w:t>Implementing Enterprise Security</w:t>
      </w:r>
    </w:p>
    <w:p w14:paraId="1CD15ED4" w14:textId="50305163" w:rsidR="00806661" w:rsidRPr="00806661" w:rsidRDefault="00806661" w:rsidP="00806661">
      <w:pPr>
        <w:ind w:left="720"/>
      </w:pPr>
      <w:r w:rsidRPr="00806661">
        <w:t xml:space="preserve">This chapter looks </w:t>
      </w:r>
      <w:r w:rsidR="000D6401">
        <w:t xml:space="preserve">at </w:t>
      </w:r>
      <w:r>
        <w:t xml:space="preserve">aspects of Enterprise server security. The chapter demonstrates how to establish </w:t>
      </w:r>
      <w:r w:rsidR="005340C5">
        <w:t xml:space="preserve">and </w:t>
      </w:r>
      <w:r>
        <w:t xml:space="preserve">implement fine-grained security delegation, </w:t>
      </w:r>
      <w:r w:rsidR="005340C5">
        <w:t xml:space="preserve">and </w:t>
      </w:r>
      <w:r>
        <w:t xml:space="preserve">how to install/use </w:t>
      </w:r>
      <w:r w:rsidR="000D6401">
        <w:t>AD-based</w:t>
      </w:r>
      <w:r>
        <w:t xml:space="preserve"> certificate servers. Nest you look at reporting and report on users with potentially excessive permissions. Then you look at the event logs, both the Application and services log</w:t>
      </w:r>
      <w:r w:rsidR="005340C5">
        <w:t>,</w:t>
      </w:r>
      <w:r>
        <w:t xml:space="preserve"> and </w:t>
      </w:r>
      <w:r w:rsidR="000D6401">
        <w:t>examine</w:t>
      </w:r>
      <w:r>
        <w:t xml:space="preserve"> logon events in the event log.</w:t>
      </w:r>
    </w:p>
    <w:p w14:paraId="0059732C" w14:textId="136CF56E" w:rsidR="00D332E9" w:rsidRDefault="00182C60" w:rsidP="0012160D">
      <w:pPr>
        <w:pStyle w:val="ListParagraph"/>
        <w:numPr>
          <w:ilvl w:val="1"/>
          <w:numId w:val="14"/>
        </w:numPr>
      </w:pPr>
      <w:r>
        <w:t>Implement</w:t>
      </w:r>
      <w:r w:rsidR="00D332E9">
        <w:t xml:space="preserve"> JEA</w:t>
      </w:r>
    </w:p>
    <w:p w14:paraId="7E541B96" w14:textId="5DE09015" w:rsidR="00B36999" w:rsidRDefault="00E32804" w:rsidP="0012160D">
      <w:pPr>
        <w:pStyle w:val="ListParagraph"/>
        <w:numPr>
          <w:ilvl w:val="1"/>
          <w:numId w:val="14"/>
        </w:numPr>
      </w:pPr>
      <w:r w:rsidRPr="00E32804">
        <w:t>Examining Applications and Services Logs</w:t>
      </w:r>
    </w:p>
    <w:p w14:paraId="26AF12CC" w14:textId="06928FE4" w:rsidR="00B55C3B" w:rsidRDefault="00E32804" w:rsidP="0012160D">
      <w:pPr>
        <w:pStyle w:val="ListParagraph"/>
        <w:numPr>
          <w:ilvl w:val="1"/>
          <w:numId w:val="14"/>
        </w:numPr>
      </w:pPr>
      <w:r w:rsidRPr="00E32804">
        <w:t xml:space="preserve">Discovering Logon Events </w:t>
      </w:r>
      <w:proofErr w:type="gramStart"/>
      <w:r w:rsidRPr="00E32804">
        <w:t>In</w:t>
      </w:r>
      <w:proofErr w:type="gramEnd"/>
      <w:r w:rsidRPr="00E32804">
        <w:t xml:space="preserve"> the Event Log</w:t>
      </w:r>
    </w:p>
    <w:p w14:paraId="0890EB7B" w14:textId="3FDDDC92" w:rsidR="00B55C3B" w:rsidRDefault="00E32804" w:rsidP="0012160D">
      <w:pPr>
        <w:pStyle w:val="ListParagraph"/>
        <w:numPr>
          <w:ilvl w:val="1"/>
          <w:numId w:val="14"/>
        </w:numPr>
      </w:pPr>
      <w:r w:rsidRPr="00E32804">
        <w:t>Deploying PowerShell Group Policies</w:t>
      </w:r>
    </w:p>
    <w:p w14:paraId="5CF7E090" w14:textId="4CC41914" w:rsidR="00E64F29" w:rsidRDefault="00E32804" w:rsidP="00EB1DBA">
      <w:pPr>
        <w:pStyle w:val="ListParagraph"/>
        <w:numPr>
          <w:ilvl w:val="1"/>
          <w:numId w:val="14"/>
        </w:numPr>
      </w:pPr>
      <w:r>
        <w:t>Using PowerShell Script Block Logging</w:t>
      </w:r>
    </w:p>
    <w:p w14:paraId="1A0304BC" w14:textId="62245DBC" w:rsidR="00E32804" w:rsidRDefault="00E32804" w:rsidP="00EB1DBA">
      <w:pPr>
        <w:pStyle w:val="ListParagraph"/>
        <w:numPr>
          <w:ilvl w:val="1"/>
          <w:numId w:val="14"/>
        </w:numPr>
      </w:pPr>
      <w:r>
        <w:t>Configuring AD Password Policies</w:t>
      </w:r>
    </w:p>
    <w:p w14:paraId="0CB067C1" w14:textId="14E8EB56" w:rsidR="00E32804" w:rsidRDefault="00E32804" w:rsidP="00EB1DBA">
      <w:pPr>
        <w:pStyle w:val="ListParagraph"/>
        <w:numPr>
          <w:ilvl w:val="1"/>
          <w:numId w:val="14"/>
        </w:numPr>
      </w:pPr>
      <w:r>
        <w:t>Managing Windows Defender Antivirus</w:t>
      </w:r>
    </w:p>
    <w:p w14:paraId="4F9171A4" w14:textId="60F474E4" w:rsidR="00B55C3B" w:rsidRDefault="00B55C3B" w:rsidP="00B55C3B">
      <w:pPr>
        <w:pStyle w:val="ListParagraph"/>
        <w:ind w:left="1440"/>
      </w:pPr>
    </w:p>
    <w:p w14:paraId="1CAACB2E" w14:textId="315F126C" w:rsidR="00B55C3B" w:rsidRDefault="00E64F29" w:rsidP="00B55C3B">
      <w:pPr>
        <w:pStyle w:val="ListParagraph"/>
      </w:pPr>
      <w:r>
        <w:t>40</w:t>
      </w:r>
      <w:r w:rsidR="00B55C3B">
        <w:t xml:space="preserve"> pages - </w:t>
      </w:r>
      <w:r w:rsidR="00EB1DBA">
        <w:t>5</w:t>
      </w:r>
      <w:r w:rsidR="00B55C3B">
        <w:t xml:space="preserve"> </w:t>
      </w:r>
      <w:r w:rsidR="00806661">
        <w:t>recipes</w:t>
      </w:r>
    </w:p>
    <w:p w14:paraId="0CEEAC0D" w14:textId="77777777" w:rsidR="00B36999" w:rsidRDefault="00B36999" w:rsidP="00B36999">
      <w:pPr>
        <w:pStyle w:val="ListParagraph"/>
      </w:pPr>
    </w:p>
    <w:p w14:paraId="09343CE6" w14:textId="77777777" w:rsidR="00B36999" w:rsidRDefault="00B36999" w:rsidP="00B36999">
      <w:pPr>
        <w:pStyle w:val="ListParagraph"/>
      </w:pPr>
    </w:p>
    <w:p w14:paraId="1C111CCD" w14:textId="00595390" w:rsidR="00F40CEC" w:rsidRDefault="00B94235" w:rsidP="0012160D">
      <w:pPr>
        <w:pStyle w:val="Heading2"/>
      </w:pPr>
      <w:r>
        <w:t>7</w:t>
      </w:r>
      <w:r w:rsidR="0012160D">
        <w:t xml:space="preserve">. </w:t>
      </w:r>
      <w:r w:rsidR="00F40CEC" w:rsidRPr="001E3401">
        <w:t>Managing Storage</w:t>
      </w:r>
    </w:p>
    <w:p w14:paraId="6EC4A957" w14:textId="41F3147D" w:rsidR="00806661" w:rsidRPr="00806661" w:rsidRDefault="00806661" w:rsidP="00806661">
      <w:pPr>
        <w:ind w:left="720"/>
      </w:pPr>
      <w:r>
        <w:t>This chapter looks at managing disks within Windows. You first look at disks, volumes and file systems. Then you look at PowerShell Provider and the File System provider. You conclude the chapter deploying Storage Replica and Storage Space Direct.</w:t>
      </w:r>
    </w:p>
    <w:p w14:paraId="578AB3BF" w14:textId="11385B37" w:rsidR="00F40CEC" w:rsidRDefault="00D332E9" w:rsidP="0012160D">
      <w:pPr>
        <w:pStyle w:val="ListParagraph"/>
        <w:numPr>
          <w:ilvl w:val="1"/>
          <w:numId w:val="15"/>
        </w:numPr>
      </w:pPr>
      <w:r>
        <w:t>Managing Physical Disks and Volumes</w:t>
      </w:r>
    </w:p>
    <w:p w14:paraId="3A0FF55E" w14:textId="444CE7E4" w:rsidR="00806661" w:rsidRDefault="00806661" w:rsidP="0012160D">
      <w:pPr>
        <w:pStyle w:val="ListParagraph"/>
        <w:numPr>
          <w:ilvl w:val="1"/>
          <w:numId w:val="15"/>
        </w:numPr>
      </w:pPr>
      <w:r>
        <w:t>Managing File Systems</w:t>
      </w:r>
    </w:p>
    <w:p w14:paraId="0D5EB4B6" w14:textId="26BFCB38" w:rsidR="00B36999" w:rsidRDefault="00B36999" w:rsidP="0012160D">
      <w:pPr>
        <w:pStyle w:val="ListParagraph"/>
        <w:numPr>
          <w:ilvl w:val="1"/>
          <w:numId w:val="15"/>
        </w:numPr>
      </w:pPr>
      <w:r>
        <w:t>Exploring Providers and the File System provider</w:t>
      </w:r>
    </w:p>
    <w:p w14:paraId="7C770B1C" w14:textId="4B21BC9A" w:rsidR="00D332E9" w:rsidRDefault="00D332E9" w:rsidP="0012160D">
      <w:pPr>
        <w:pStyle w:val="ListParagraph"/>
        <w:numPr>
          <w:ilvl w:val="1"/>
          <w:numId w:val="15"/>
        </w:numPr>
      </w:pPr>
      <w:r>
        <w:t>Manage Storage Replica</w:t>
      </w:r>
    </w:p>
    <w:p w14:paraId="7F1E86F7" w14:textId="3BB528D6" w:rsidR="00F40CEC" w:rsidRDefault="00D332E9" w:rsidP="0012160D">
      <w:pPr>
        <w:pStyle w:val="ListParagraph"/>
        <w:numPr>
          <w:ilvl w:val="1"/>
          <w:numId w:val="15"/>
        </w:numPr>
      </w:pPr>
      <w:r>
        <w:t xml:space="preserve">Deploying </w:t>
      </w:r>
      <w:r w:rsidR="00F40CEC">
        <w:t>Storage Spaces</w:t>
      </w:r>
    </w:p>
    <w:p w14:paraId="3D359999" w14:textId="50C73DDA" w:rsidR="001E3401" w:rsidRDefault="002B62C0" w:rsidP="001E3401">
      <w:pPr>
        <w:ind w:left="720"/>
      </w:pPr>
      <w:r>
        <w:t xml:space="preserve">25 pages and </w:t>
      </w:r>
      <w:r w:rsidR="00400EB0">
        <w:t>5</w:t>
      </w:r>
      <w:r>
        <w:t xml:space="preserve"> recipes </w:t>
      </w:r>
      <w:r w:rsidR="001E3401">
        <w:br/>
      </w:r>
    </w:p>
    <w:p w14:paraId="0C3D8E6D" w14:textId="33E25DED" w:rsidR="002B62C0" w:rsidRDefault="00B94235" w:rsidP="0012160D">
      <w:pPr>
        <w:pStyle w:val="Heading2"/>
      </w:pPr>
      <w:r>
        <w:lastRenderedPageBreak/>
        <w:t>8</w:t>
      </w:r>
      <w:r w:rsidR="0012160D">
        <w:t xml:space="preserve">. </w:t>
      </w:r>
      <w:r w:rsidR="002B62C0" w:rsidRPr="001E3401">
        <w:t>Managing Shared Data</w:t>
      </w:r>
    </w:p>
    <w:p w14:paraId="4DE4EE16" w14:textId="1A6D0473" w:rsidR="00806661" w:rsidRPr="00806661" w:rsidRDefault="00806661" w:rsidP="00806661">
      <w:pPr>
        <w:ind w:left="360"/>
        <w:rPr>
          <w:b/>
        </w:rPr>
      </w:pPr>
      <w:r>
        <w:t xml:space="preserve">Once you have disks, volumes, and file systems, you can use the file </w:t>
      </w:r>
      <w:r w:rsidR="00C01202">
        <w:t>system</w:t>
      </w:r>
      <w:r w:rsidR="00EB1DBA">
        <w:t xml:space="preserve"> </w:t>
      </w:r>
      <w:r>
        <w:t xml:space="preserve">to create folders and, on NTFS, set permissions. You then </w:t>
      </w:r>
      <w:r w:rsidR="000D6401">
        <w:t>set up</w:t>
      </w:r>
      <w:r>
        <w:t xml:space="preserve"> and secure a simple SMB file serve and a </w:t>
      </w:r>
      <w:r w:rsidR="000D6401">
        <w:t>scale-out</w:t>
      </w:r>
      <w:r>
        <w:t xml:space="preserve"> SMB 3 file server. The chapter looks next at FSRM quotas and reporting.  You look at DFS, both DFS replication and DFS</w:t>
      </w:r>
      <w:r w:rsidR="000D6401">
        <w:t>.</w:t>
      </w:r>
    </w:p>
    <w:p w14:paraId="0B50D143" w14:textId="40103424" w:rsidR="002B62C0" w:rsidRDefault="002B62C0" w:rsidP="0012160D">
      <w:pPr>
        <w:pStyle w:val="ListParagraph"/>
        <w:numPr>
          <w:ilvl w:val="0"/>
          <w:numId w:val="16"/>
        </w:numPr>
        <w:jc w:val="both"/>
      </w:pPr>
      <w:r>
        <w:t>Managing file and folder</w:t>
      </w:r>
      <w:r w:rsidR="006B317C">
        <w:t xml:space="preserve"> permissions</w:t>
      </w:r>
    </w:p>
    <w:p w14:paraId="36789B3B" w14:textId="2F0E8783" w:rsidR="002B62C0" w:rsidRDefault="006B317C" w:rsidP="0012160D">
      <w:pPr>
        <w:pStyle w:val="ListParagraph"/>
        <w:numPr>
          <w:ilvl w:val="0"/>
          <w:numId w:val="16"/>
        </w:numPr>
        <w:jc w:val="both"/>
      </w:pPr>
      <w:r>
        <w:t>Securing your SMB file Server</w:t>
      </w:r>
    </w:p>
    <w:p w14:paraId="33FABC88" w14:textId="59BB6E27" w:rsidR="002B62C0" w:rsidRDefault="006B317C" w:rsidP="0012160D">
      <w:pPr>
        <w:pStyle w:val="ListParagraph"/>
        <w:numPr>
          <w:ilvl w:val="0"/>
          <w:numId w:val="16"/>
        </w:numPr>
        <w:jc w:val="both"/>
      </w:pPr>
      <w:r>
        <w:t>Creating and securing SMB Shares</w:t>
      </w:r>
    </w:p>
    <w:p w14:paraId="6E166999" w14:textId="0A1EC643" w:rsidR="002B62C0" w:rsidRDefault="006B317C" w:rsidP="0012160D">
      <w:pPr>
        <w:pStyle w:val="ListParagraph"/>
        <w:numPr>
          <w:ilvl w:val="0"/>
          <w:numId w:val="16"/>
        </w:numPr>
        <w:jc w:val="both"/>
      </w:pPr>
      <w:r>
        <w:t>Accessing SMB Shares</w:t>
      </w:r>
    </w:p>
    <w:p w14:paraId="6FF85823" w14:textId="1613A195" w:rsidR="001E3401" w:rsidRDefault="001E3401" w:rsidP="0012160D">
      <w:pPr>
        <w:pStyle w:val="ListParagraph"/>
        <w:numPr>
          <w:ilvl w:val="0"/>
          <w:numId w:val="16"/>
        </w:numPr>
        <w:jc w:val="both"/>
      </w:pPr>
      <w:r>
        <w:t xml:space="preserve">Creating an iSCSI target </w:t>
      </w:r>
    </w:p>
    <w:p w14:paraId="6301C874" w14:textId="33580B4D" w:rsidR="001E3401" w:rsidRDefault="001E3401" w:rsidP="0012160D">
      <w:pPr>
        <w:pStyle w:val="ListParagraph"/>
        <w:numPr>
          <w:ilvl w:val="0"/>
          <w:numId w:val="16"/>
        </w:numPr>
        <w:jc w:val="both"/>
      </w:pPr>
      <w:r>
        <w:t>Using an ISCSI Target</w:t>
      </w:r>
    </w:p>
    <w:p w14:paraId="5227D90B" w14:textId="77777777" w:rsidR="002B62C0" w:rsidRDefault="002B62C0" w:rsidP="0012160D">
      <w:pPr>
        <w:pStyle w:val="ListParagraph"/>
        <w:numPr>
          <w:ilvl w:val="0"/>
          <w:numId w:val="16"/>
        </w:numPr>
        <w:jc w:val="both"/>
      </w:pPr>
      <w:r>
        <w:t>Implementing FSRM Quotas</w:t>
      </w:r>
    </w:p>
    <w:p w14:paraId="5DBE6A30" w14:textId="77777777" w:rsidR="002B62C0" w:rsidRDefault="002B62C0" w:rsidP="0012160D">
      <w:pPr>
        <w:pStyle w:val="ListParagraph"/>
        <w:numPr>
          <w:ilvl w:val="0"/>
          <w:numId w:val="16"/>
        </w:numPr>
        <w:jc w:val="both"/>
      </w:pPr>
      <w:r>
        <w:t>Implementing FSRM Reporting</w:t>
      </w:r>
    </w:p>
    <w:p w14:paraId="3A304E10" w14:textId="5B9C0EC8" w:rsidR="001E3401" w:rsidRDefault="006B317C" w:rsidP="0012160D">
      <w:pPr>
        <w:pStyle w:val="ListParagraph"/>
        <w:numPr>
          <w:ilvl w:val="0"/>
          <w:numId w:val="16"/>
        </w:numPr>
        <w:jc w:val="both"/>
      </w:pPr>
      <w:r>
        <w:t>Implementing FSRM Filestore Screening</w:t>
      </w:r>
    </w:p>
    <w:p w14:paraId="3A6621AF" w14:textId="2752842A" w:rsidR="001E3401" w:rsidRDefault="001E3401" w:rsidP="001E3401">
      <w:pPr>
        <w:pStyle w:val="ListParagraph"/>
      </w:pPr>
    </w:p>
    <w:p w14:paraId="60348C26" w14:textId="6BE7D419" w:rsidR="001E3401" w:rsidRDefault="001E3401" w:rsidP="001E3401">
      <w:pPr>
        <w:pStyle w:val="ListParagraph"/>
      </w:pPr>
      <w:r>
        <w:t xml:space="preserve">45 pages - </w:t>
      </w:r>
      <w:r w:rsidR="006B317C">
        <w:t>9</w:t>
      </w:r>
      <w:r>
        <w:t xml:space="preserve"> recipes</w:t>
      </w:r>
      <w:r>
        <w:br/>
      </w:r>
    </w:p>
    <w:p w14:paraId="68B8A302" w14:textId="77777777" w:rsidR="002B62C0" w:rsidRDefault="002B62C0" w:rsidP="002B62C0">
      <w:pPr>
        <w:pStyle w:val="ListParagraph"/>
        <w:ind w:left="1440"/>
      </w:pPr>
    </w:p>
    <w:p w14:paraId="169E0B43" w14:textId="66C9A44F" w:rsidR="00F40CEC" w:rsidRDefault="00B94235" w:rsidP="0012160D">
      <w:pPr>
        <w:pStyle w:val="Heading2"/>
      </w:pPr>
      <w:r>
        <w:t>9</w:t>
      </w:r>
      <w:r w:rsidR="0012160D">
        <w:t xml:space="preserve">. </w:t>
      </w:r>
      <w:r w:rsidR="000B4334" w:rsidRPr="004B2831">
        <w:t>Managing</w:t>
      </w:r>
      <w:r w:rsidR="00F40CEC" w:rsidRPr="004B2831">
        <w:t xml:space="preserve"> </w:t>
      </w:r>
      <w:r w:rsidR="000B4334" w:rsidRPr="004B2831">
        <w:t>Printing</w:t>
      </w:r>
    </w:p>
    <w:p w14:paraId="722DF628" w14:textId="359B36A3" w:rsidR="00E64F29" w:rsidRPr="00E64F29" w:rsidRDefault="00E64F29" w:rsidP="00E64F29">
      <w:pPr>
        <w:ind w:left="360" w:firstLine="360"/>
      </w:pPr>
      <w:r w:rsidRPr="00E64F29">
        <w:t>This chapter</w:t>
      </w:r>
      <w:r>
        <w:t xml:space="preserve">, little changed from earlier editions, looks at </w:t>
      </w:r>
      <w:proofErr w:type="gramStart"/>
      <w:r>
        <w:t>printing,.</w:t>
      </w:r>
      <w:proofErr w:type="gramEnd"/>
    </w:p>
    <w:p w14:paraId="03D7ED9A" w14:textId="3CE179AB" w:rsidR="00182C60" w:rsidRDefault="00182C60" w:rsidP="0012160D">
      <w:pPr>
        <w:pStyle w:val="ListParagraph"/>
        <w:numPr>
          <w:ilvl w:val="1"/>
          <w:numId w:val="17"/>
        </w:numPr>
      </w:pPr>
      <w:r>
        <w:t>Installing and sharing Printers</w:t>
      </w:r>
    </w:p>
    <w:p w14:paraId="31055E07" w14:textId="0FF36810" w:rsidR="00182C60" w:rsidRDefault="00182C60" w:rsidP="0012160D">
      <w:pPr>
        <w:pStyle w:val="ListParagraph"/>
        <w:numPr>
          <w:ilvl w:val="1"/>
          <w:numId w:val="17"/>
        </w:numPr>
      </w:pPr>
      <w:r>
        <w:t xml:space="preserve">Changing </w:t>
      </w:r>
      <w:r w:rsidR="000D6401">
        <w:t xml:space="preserve">the </w:t>
      </w:r>
      <w:r>
        <w:t>Spooler directory</w:t>
      </w:r>
    </w:p>
    <w:p w14:paraId="438AA08C" w14:textId="395C8567" w:rsidR="00182C60" w:rsidRDefault="00182C60" w:rsidP="0012160D">
      <w:pPr>
        <w:pStyle w:val="ListParagraph"/>
        <w:numPr>
          <w:ilvl w:val="1"/>
          <w:numId w:val="17"/>
        </w:numPr>
      </w:pPr>
      <w:r>
        <w:t>Changing printer drivers</w:t>
      </w:r>
    </w:p>
    <w:p w14:paraId="191A6134" w14:textId="272C4545" w:rsidR="00182C60" w:rsidRDefault="00182C60" w:rsidP="0012160D">
      <w:pPr>
        <w:pStyle w:val="ListParagraph"/>
        <w:numPr>
          <w:ilvl w:val="1"/>
          <w:numId w:val="17"/>
        </w:numPr>
      </w:pPr>
      <w:r>
        <w:t>Printing a test page</w:t>
      </w:r>
    </w:p>
    <w:p w14:paraId="07E399C4" w14:textId="540C4CA5" w:rsidR="00182C60" w:rsidRDefault="00182C60" w:rsidP="0012160D">
      <w:pPr>
        <w:pStyle w:val="ListParagraph"/>
        <w:numPr>
          <w:ilvl w:val="1"/>
          <w:numId w:val="17"/>
        </w:numPr>
      </w:pPr>
      <w:r>
        <w:t>Managing Printer security</w:t>
      </w:r>
    </w:p>
    <w:p w14:paraId="2AD2281A" w14:textId="5E15B612" w:rsidR="00182C60" w:rsidRDefault="00182C60" w:rsidP="0012160D">
      <w:pPr>
        <w:pStyle w:val="ListParagraph"/>
        <w:numPr>
          <w:ilvl w:val="1"/>
          <w:numId w:val="17"/>
        </w:numPr>
      </w:pPr>
      <w:r>
        <w:t>Creating a printer pool</w:t>
      </w:r>
    </w:p>
    <w:p w14:paraId="3C2A200C" w14:textId="77777777" w:rsidR="001E3401" w:rsidRDefault="001E3401" w:rsidP="001E3401">
      <w:pPr>
        <w:pStyle w:val="ListParagraph"/>
      </w:pPr>
    </w:p>
    <w:p w14:paraId="01F6C8E1" w14:textId="01A95972" w:rsidR="001E3401" w:rsidRDefault="001E3401" w:rsidP="001E3401">
      <w:pPr>
        <w:pStyle w:val="ListParagraph"/>
      </w:pPr>
      <w:r>
        <w:t xml:space="preserve">25 pages - 6 </w:t>
      </w:r>
      <w:r w:rsidR="00702CA2">
        <w:t>recipes</w:t>
      </w:r>
    </w:p>
    <w:p w14:paraId="7AC74330" w14:textId="77777777" w:rsidR="001E3401" w:rsidRDefault="001E3401" w:rsidP="001E3401">
      <w:pPr>
        <w:pStyle w:val="ListParagraph"/>
      </w:pPr>
    </w:p>
    <w:p w14:paraId="10C382F5" w14:textId="0C8AE934" w:rsidR="004B2831" w:rsidRDefault="0012160D" w:rsidP="0012160D">
      <w:pPr>
        <w:pStyle w:val="Heading2"/>
      </w:pPr>
      <w:r>
        <w:t>1</w:t>
      </w:r>
      <w:r w:rsidR="00B94235">
        <w:t>0</w:t>
      </w:r>
      <w:r>
        <w:t xml:space="preserve">. </w:t>
      </w:r>
      <w:r w:rsidR="004B2831" w:rsidRPr="004B2831">
        <w:t>Exploring Windows Containers</w:t>
      </w:r>
    </w:p>
    <w:p w14:paraId="78801483" w14:textId="05520615" w:rsidR="00E64F29" w:rsidRDefault="00E64F29" w:rsidP="00E64F29">
      <w:pPr>
        <w:pStyle w:val="ListParagraph"/>
        <w:spacing w:line="240" w:lineRule="auto"/>
      </w:pPr>
      <w:r>
        <w:t xml:space="preserve">This </w:t>
      </w:r>
      <w:r w:rsidR="002F2861">
        <w:t>chapter</w:t>
      </w:r>
      <w:r>
        <w:t xml:space="preserve"> looks at the basics of Windows containers. The chapter starts with setting up a container host and deploying a sample container and deploying IIS in a Container. The chapter concludes with creating </w:t>
      </w:r>
      <w:r w:rsidR="002F2861">
        <w:t>your</w:t>
      </w:r>
      <w:r>
        <w:t xml:space="preserve"> own container using a </w:t>
      </w:r>
      <w:proofErr w:type="spellStart"/>
      <w:r>
        <w:t>dockerfile</w:t>
      </w:r>
      <w:proofErr w:type="spellEnd"/>
      <w:r>
        <w:t>.</w:t>
      </w:r>
    </w:p>
    <w:p w14:paraId="7AE36320" w14:textId="77777777" w:rsidR="00E64F29" w:rsidRPr="00E64F29" w:rsidRDefault="00E64F29" w:rsidP="00E64F29">
      <w:pPr>
        <w:pStyle w:val="ListParagraph"/>
        <w:spacing w:line="240" w:lineRule="auto"/>
      </w:pPr>
    </w:p>
    <w:p w14:paraId="5BAF5EF3" w14:textId="6603725B" w:rsidR="004B2831" w:rsidRDefault="004B2831" w:rsidP="0012160D">
      <w:pPr>
        <w:pStyle w:val="ListParagraph"/>
        <w:numPr>
          <w:ilvl w:val="1"/>
          <w:numId w:val="18"/>
        </w:numPr>
        <w:spacing w:line="240" w:lineRule="auto"/>
      </w:pPr>
      <w:r w:rsidRPr="004B2831">
        <w:t>Con</w:t>
      </w:r>
      <w:r>
        <w:t>figuring a Container host</w:t>
      </w:r>
    </w:p>
    <w:p w14:paraId="2D46FE34" w14:textId="129E2E2A" w:rsidR="004B2831" w:rsidRDefault="004B2831" w:rsidP="0012160D">
      <w:pPr>
        <w:pStyle w:val="ListParagraph"/>
        <w:numPr>
          <w:ilvl w:val="1"/>
          <w:numId w:val="18"/>
        </w:numPr>
        <w:spacing w:line="240" w:lineRule="auto"/>
      </w:pPr>
      <w:r>
        <w:t>Deploying Sample Containers</w:t>
      </w:r>
    </w:p>
    <w:p w14:paraId="335AD754" w14:textId="4CF4E72C" w:rsidR="004B2831" w:rsidRDefault="004B2831" w:rsidP="0012160D">
      <w:pPr>
        <w:pStyle w:val="ListParagraph"/>
        <w:numPr>
          <w:ilvl w:val="1"/>
          <w:numId w:val="18"/>
        </w:numPr>
        <w:spacing w:line="240" w:lineRule="auto"/>
      </w:pPr>
      <w:r>
        <w:t>Deploying IIS in a Container</w:t>
      </w:r>
    </w:p>
    <w:p w14:paraId="6A5555EE" w14:textId="065BB737" w:rsidR="004B2831" w:rsidRPr="004B2831" w:rsidRDefault="004B2831" w:rsidP="0012160D">
      <w:pPr>
        <w:pStyle w:val="ListParagraph"/>
        <w:numPr>
          <w:ilvl w:val="1"/>
          <w:numId w:val="18"/>
        </w:numPr>
        <w:spacing w:line="240" w:lineRule="auto"/>
      </w:pPr>
      <w:r>
        <w:t xml:space="preserve">Using a </w:t>
      </w:r>
      <w:proofErr w:type="spellStart"/>
      <w:r>
        <w:t>dockerfile</w:t>
      </w:r>
      <w:proofErr w:type="spellEnd"/>
      <w:r>
        <w:t xml:space="preserve"> to create and use a container</w:t>
      </w:r>
    </w:p>
    <w:p w14:paraId="1A9993B0" w14:textId="3255E079" w:rsidR="004B2831" w:rsidRDefault="004B2831" w:rsidP="004B2831">
      <w:pPr>
        <w:pStyle w:val="ListParagraph"/>
        <w:rPr>
          <w:b/>
          <w:bCs/>
        </w:rPr>
      </w:pPr>
    </w:p>
    <w:p w14:paraId="469B9D8D" w14:textId="6C294860" w:rsidR="004B2831" w:rsidRDefault="004B2831" w:rsidP="004B2831">
      <w:pPr>
        <w:pStyle w:val="ListParagraph"/>
      </w:pPr>
      <w:r>
        <w:t>25 pages - 4 recipes</w:t>
      </w:r>
    </w:p>
    <w:p w14:paraId="067E3221" w14:textId="77777777" w:rsidR="004B2831" w:rsidRDefault="004B2831" w:rsidP="004B2831">
      <w:pPr>
        <w:pStyle w:val="ListParagraph"/>
        <w:rPr>
          <w:b/>
          <w:bCs/>
        </w:rPr>
      </w:pPr>
    </w:p>
    <w:p w14:paraId="796A3BCF" w14:textId="3B5F12EC" w:rsidR="00F40CEC" w:rsidRDefault="0012160D" w:rsidP="0012160D">
      <w:pPr>
        <w:pStyle w:val="Heading2"/>
      </w:pPr>
      <w:r>
        <w:t>1</w:t>
      </w:r>
      <w:r w:rsidR="00B94235">
        <w:t>1</w:t>
      </w:r>
      <w:r>
        <w:t xml:space="preserve">. </w:t>
      </w:r>
      <w:r w:rsidR="00F40CEC" w:rsidRPr="004B2831">
        <w:t>Managing Hyper-V</w:t>
      </w:r>
    </w:p>
    <w:p w14:paraId="0EC435FC" w14:textId="3A1C4C6E" w:rsidR="002C6AD7" w:rsidRPr="002C6AD7" w:rsidRDefault="002C6AD7" w:rsidP="002C6AD7">
      <w:pPr>
        <w:ind w:left="720"/>
      </w:pPr>
      <w:r>
        <w:t>Hyper-V is Microsoft’s native virtualisation offering. This chapter looks installation of Hyper and creating and managing VMs. The chapter also looks at advanced features including storage/</w:t>
      </w:r>
      <w:proofErr w:type="spellStart"/>
      <w:r>
        <w:t>vm</w:t>
      </w:r>
      <w:proofErr w:type="spellEnd"/>
      <w:r>
        <w:t xml:space="preserve"> movement, storage replication, and managing checkpoints and Hyper-V clusters.</w:t>
      </w:r>
    </w:p>
    <w:p w14:paraId="7010944E" w14:textId="4EA6C603" w:rsidR="001E3401" w:rsidRDefault="001E3401" w:rsidP="0012160D">
      <w:pPr>
        <w:pStyle w:val="ListParagraph"/>
        <w:numPr>
          <w:ilvl w:val="1"/>
          <w:numId w:val="19"/>
        </w:numPr>
      </w:pPr>
      <w:r>
        <w:lastRenderedPageBreak/>
        <w:t>Installing Hyper-V</w:t>
      </w:r>
      <w:r w:rsidR="00702CA2">
        <w:t xml:space="preserve"> inside Windows Server</w:t>
      </w:r>
    </w:p>
    <w:p w14:paraId="58C708CA" w14:textId="692684C0" w:rsidR="00182C60" w:rsidRDefault="00182C60" w:rsidP="0012160D">
      <w:pPr>
        <w:pStyle w:val="ListParagraph"/>
        <w:numPr>
          <w:ilvl w:val="1"/>
          <w:numId w:val="19"/>
        </w:numPr>
      </w:pPr>
      <w:r>
        <w:t xml:space="preserve">Creating a </w:t>
      </w:r>
      <w:r w:rsidR="004B2831">
        <w:t xml:space="preserve">Hyper-V </w:t>
      </w:r>
      <w:r>
        <w:t>VM</w:t>
      </w:r>
    </w:p>
    <w:p w14:paraId="1ABA862F" w14:textId="685E402F" w:rsidR="00182C60" w:rsidRDefault="00182C60" w:rsidP="0012160D">
      <w:pPr>
        <w:pStyle w:val="ListParagraph"/>
        <w:numPr>
          <w:ilvl w:val="1"/>
          <w:numId w:val="19"/>
        </w:numPr>
      </w:pPr>
      <w:r>
        <w:t>Using PowerShell Direct</w:t>
      </w:r>
    </w:p>
    <w:p w14:paraId="622EB8E7" w14:textId="0AE92FE4" w:rsidR="00182C60" w:rsidRDefault="00182C60" w:rsidP="0012160D">
      <w:pPr>
        <w:pStyle w:val="ListParagraph"/>
        <w:numPr>
          <w:ilvl w:val="1"/>
          <w:numId w:val="19"/>
        </w:numPr>
      </w:pPr>
      <w:r>
        <w:t>Configuring VM Hardware</w:t>
      </w:r>
    </w:p>
    <w:p w14:paraId="2EDEECE2" w14:textId="7C851EB3" w:rsidR="00182C60" w:rsidRDefault="00182C60" w:rsidP="0012160D">
      <w:pPr>
        <w:pStyle w:val="ListParagraph"/>
        <w:numPr>
          <w:ilvl w:val="1"/>
          <w:numId w:val="19"/>
        </w:numPr>
      </w:pPr>
      <w:r>
        <w:t>Configuring VM Networking</w:t>
      </w:r>
    </w:p>
    <w:p w14:paraId="19F7A2E7" w14:textId="231A87AF" w:rsidR="00182C60" w:rsidRDefault="00182C60" w:rsidP="0012160D">
      <w:pPr>
        <w:pStyle w:val="ListParagraph"/>
        <w:numPr>
          <w:ilvl w:val="1"/>
          <w:numId w:val="19"/>
        </w:numPr>
      </w:pPr>
      <w:r>
        <w:t>Implementing Nested Virtuali</w:t>
      </w:r>
      <w:r w:rsidR="004B2831">
        <w:t>z</w:t>
      </w:r>
      <w:r>
        <w:t>ation</w:t>
      </w:r>
    </w:p>
    <w:p w14:paraId="15E2B177" w14:textId="19E985F3" w:rsidR="00182C60" w:rsidRDefault="00182C60" w:rsidP="0012160D">
      <w:pPr>
        <w:pStyle w:val="ListParagraph"/>
        <w:numPr>
          <w:ilvl w:val="1"/>
          <w:numId w:val="19"/>
        </w:numPr>
      </w:pPr>
      <w:r>
        <w:t>Managing VM state</w:t>
      </w:r>
    </w:p>
    <w:p w14:paraId="2EC48DA0" w14:textId="521817B5" w:rsidR="00182C60" w:rsidRDefault="00182C60" w:rsidP="0012160D">
      <w:pPr>
        <w:pStyle w:val="ListParagraph"/>
        <w:numPr>
          <w:ilvl w:val="1"/>
          <w:numId w:val="19"/>
        </w:numPr>
      </w:pPr>
      <w:r>
        <w:t>Managing storage Movement</w:t>
      </w:r>
    </w:p>
    <w:p w14:paraId="01525220" w14:textId="3BBF6E70" w:rsidR="00182C60" w:rsidRDefault="00182C60" w:rsidP="0012160D">
      <w:pPr>
        <w:pStyle w:val="ListParagraph"/>
        <w:numPr>
          <w:ilvl w:val="1"/>
          <w:numId w:val="19"/>
        </w:numPr>
      </w:pPr>
      <w:r>
        <w:t>Configure VM replication</w:t>
      </w:r>
    </w:p>
    <w:p w14:paraId="39FCA03F" w14:textId="79CD9835" w:rsidR="00182C60" w:rsidRDefault="00182C60" w:rsidP="0012160D">
      <w:pPr>
        <w:pStyle w:val="ListParagraph"/>
        <w:numPr>
          <w:ilvl w:val="1"/>
          <w:numId w:val="19"/>
        </w:numPr>
      </w:pPr>
      <w:r>
        <w:t>Manage VM Checkpoints</w:t>
      </w:r>
    </w:p>
    <w:p w14:paraId="473D22DB" w14:textId="7C365F61" w:rsidR="00F40CEC" w:rsidRDefault="000B4334" w:rsidP="0012160D">
      <w:pPr>
        <w:pStyle w:val="ListParagraph"/>
        <w:numPr>
          <w:ilvl w:val="1"/>
          <w:numId w:val="19"/>
        </w:numPr>
      </w:pPr>
      <w:r>
        <w:t>C</w:t>
      </w:r>
      <w:r w:rsidR="00F40CEC">
        <w:t xml:space="preserve">lustering </w:t>
      </w:r>
      <w:r>
        <w:t>Hyper-V servers</w:t>
      </w:r>
    </w:p>
    <w:p w14:paraId="74A7E363" w14:textId="77777777" w:rsidR="004B2831" w:rsidRDefault="004B2831" w:rsidP="004B2831">
      <w:pPr>
        <w:pStyle w:val="ListParagraph"/>
        <w:ind w:left="1440"/>
      </w:pPr>
    </w:p>
    <w:p w14:paraId="581CF2AC" w14:textId="0574765C" w:rsidR="004B2831" w:rsidRDefault="004B2831" w:rsidP="004B2831">
      <w:pPr>
        <w:pStyle w:val="ListParagraph"/>
        <w:ind w:left="1080"/>
      </w:pPr>
      <w:r>
        <w:t>35 pages - 1</w:t>
      </w:r>
      <w:r w:rsidR="002C6AD7">
        <w:t>1</w:t>
      </w:r>
      <w:r>
        <w:t xml:space="preserve"> </w:t>
      </w:r>
      <w:r w:rsidR="002C6AD7">
        <w:t>recipes</w:t>
      </w:r>
    </w:p>
    <w:p w14:paraId="4938A8F2" w14:textId="1D10483D" w:rsidR="004B2831" w:rsidRDefault="004B2831" w:rsidP="004B2831">
      <w:pPr>
        <w:pStyle w:val="ListParagraph"/>
        <w:ind w:left="1080"/>
      </w:pPr>
    </w:p>
    <w:p w14:paraId="1ED15189" w14:textId="77777777" w:rsidR="004B2831" w:rsidRDefault="004B2831" w:rsidP="004B2831">
      <w:pPr>
        <w:pStyle w:val="ListParagraph"/>
        <w:ind w:left="1440"/>
      </w:pPr>
    </w:p>
    <w:p w14:paraId="0F6F039A" w14:textId="66A6C66B" w:rsidR="00F40CEC" w:rsidRDefault="0012160D" w:rsidP="0012160D">
      <w:pPr>
        <w:pStyle w:val="Heading2"/>
      </w:pPr>
      <w:r>
        <w:t>1</w:t>
      </w:r>
      <w:r w:rsidR="00B94235">
        <w:t>2</w:t>
      </w:r>
      <w:r>
        <w:t xml:space="preserve">. </w:t>
      </w:r>
      <w:r w:rsidR="00F40CEC" w:rsidRPr="004B2831">
        <w:t>Managing Azure</w:t>
      </w:r>
    </w:p>
    <w:p w14:paraId="7153C21B" w14:textId="77777777" w:rsidR="0012160D" w:rsidRPr="0012160D" w:rsidRDefault="0012160D" w:rsidP="0012160D"/>
    <w:p w14:paraId="07324CD8" w14:textId="340A5E11" w:rsidR="002C6AD7" w:rsidRPr="002C6AD7" w:rsidRDefault="002C6AD7" w:rsidP="0012160D">
      <w:r w:rsidRPr="0012160D">
        <w:t xml:space="preserve">Azure is Microsoft’s cloud offering. We look at some basic IAAS operations </w:t>
      </w:r>
      <w:proofErr w:type="spellStart"/>
      <w:r w:rsidRPr="0012160D">
        <w:t>mae</w:t>
      </w:r>
      <w:proofErr w:type="spellEnd"/>
      <w:r w:rsidRPr="0012160D">
        <w:t xml:space="preserve"> possible with Azure</w:t>
      </w:r>
      <w:r>
        <w:t>.</w:t>
      </w:r>
    </w:p>
    <w:p w14:paraId="30E9EED5" w14:textId="72099D9B" w:rsidR="00F40CEC" w:rsidRDefault="00182C60" w:rsidP="0012160D">
      <w:pPr>
        <w:pStyle w:val="ListParagraph"/>
        <w:numPr>
          <w:ilvl w:val="1"/>
          <w:numId w:val="21"/>
        </w:numPr>
      </w:pPr>
      <w:r>
        <w:t>Using Power</w:t>
      </w:r>
      <w:r w:rsidR="00D405F3">
        <w:t>S</w:t>
      </w:r>
      <w:r>
        <w:t>hell with Azure</w:t>
      </w:r>
    </w:p>
    <w:p w14:paraId="0614BB9A" w14:textId="77777777" w:rsidR="00182C60" w:rsidRDefault="00182C60" w:rsidP="0012160D">
      <w:pPr>
        <w:pStyle w:val="ListParagraph"/>
        <w:numPr>
          <w:ilvl w:val="1"/>
          <w:numId w:val="21"/>
        </w:numPr>
      </w:pPr>
      <w:r>
        <w:t>Create core Azure Resources</w:t>
      </w:r>
    </w:p>
    <w:p w14:paraId="254E6884" w14:textId="5DF11DE5" w:rsidR="00182C60" w:rsidRDefault="00182C60" w:rsidP="0012160D">
      <w:pPr>
        <w:pStyle w:val="ListParagraph"/>
        <w:numPr>
          <w:ilvl w:val="1"/>
          <w:numId w:val="21"/>
        </w:numPr>
      </w:pPr>
      <w:r>
        <w:t>Exploring Storage Account</w:t>
      </w:r>
    </w:p>
    <w:p w14:paraId="2C409D9A" w14:textId="1E3471DF" w:rsidR="00182C60" w:rsidRDefault="00182C60" w:rsidP="0012160D">
      <w:pPr>
        <w:pStyle w:val="ListParagraph"/>
        <w:numPr>
          <w:ilvl w:val="1"/>
          <w:numId w:val="21"/>
        </w:numPr>
      </w:pPr>
      <w:r>
        <w:t>Creating Azure SMB Share</w:t>
      </w:r>
    </w:p>
    <w:p w14:paraId="640E251D" w14:textId="61B7C611" w:rsidR="00182C60" w:rsidRDefault="00182C60" w:rsidP="0012160D">
      <w:pPr>
        <w:pStyle w:val="ListParagraph"/>
        <w:numPr>
          <w:ilvl w:val="1"/>
          <w:numId w:val="21"/>
        </w:numPr>
      </w:pPr>
      <w:r>
        <w:t>Creating an Azure web site</w:t>
      </w:r>
    </w:p>
    <w:p w14:paraId="3BC46B71" w14:textId="40F0BABB" w:rsidR="002D670A" w:rsidRDefault="00182C60" w:rsidP="002D670A">
      <w:pPr>
        <w:pStyle w:val="ListParagraph"/>
        <w:numPr>
          <w:ilvl w:val="1"/>
          <w:numId w:val="21"/>
        </w:numPr>
      </w:pPr>
      <w:r>
        <w:t>Creating an Azure VM</w:t>
      </w:r>
    </w:p>
    <w:p w14:paraId="285BB1E0" w14:textId="4575C5BB" w:rsidR="00182C60" w:rsidRPr="002D670A" w:rsidRDefault="00182C60" w:rsidP="0012160D">
      <w:pPr>
        <w:pStyle w:val="ListParagraph"/>
        <w:numPr>
          <w:ilvl w:val="1"/>
          <w:numId w:val="21"/>
        </w:numPr>
      </w:pPr>
      <w:r w:rsidRPr="002D670A">
        <w:t>Crea</w:t>
      </w:r>
      <w:r w:rsidR="00D405F3" w:rsidRPr="002D670A">
        <w:t>t</w:t>
      </w:r>
      <w:r w:rsidRPr="002D670A">
        <w:t xml:space="preserve">ing a p2s VPN </w:t>
      </w:r>
    </w:p>
    <w:p w14:paraId="5C620BE2" w14:textId="386EC81A" w:rsidR="002C6AD7" w:rsidRDefault="002C6AD7" w:rsidP="002C6AD7">
      <w:pPr>
        <w:pStyle w:val="ListParagraph"/>
      </w:pPr>
    </w:p>
    <w:p w14:paraId="0CFF4F9C" w14:textId="625D13E5" w:rsidR="002C6AD7" w:rsidRDefault="002C6AD7" w:rsidP="002C6AD7">
      <w:pPr>
        <w:pStyle w:val="ListParagraph"/>
      </w:pPr>
      <w:r>
        <w:t xml:space="preserve">30 pages - 7 </w:t>
      </w:r>
      <w:r w:rsidR="00D83F95">
        <w:t>recipes</w:t>
      </w:r>
    </w:p>
    <w:p w14:paraId="27D11B79" w14:textId="77777777" w:rsidR="00A128AA" w:rsidRDefault="00A128AA" w:rsidP="002C6AD7">
      <w:pPr>
        <w:pStyle w:val="ListParagraph"/>
      </w:pPr>
    </w:p>
    <w:p w14:paraId="197C2A96" w14:textId="6FD3E54F" w:rsidR="00F40CEC" w:rsidRPr="00EB1DBA" w:rsidRDefault="0012160D" w:rsidP="0012160D">
      <w:pPr>
        <w:pStyle w:val="Heading2"/>
      </w:pPr>
      <w:r w:rsidRPr="00EB1DBA">
        <w:t>1</w:t>
      </w:r>
      <w:r w:rsidR="00B94235">
        <w:t>3</w:t>
      </w:r>
      <w:r w:rsidRPr="00EB1DBA">
        <w:t xml:space="preserve">. </w:t>
      </w:r>
      <w:r w:rsidR="004B2831" w:rsidRPr="00EB1DBA">
        <w:t>Debugging</w:t>
      </w:r>
      <w:r w:rsidR="000B4334" w:rsidRPr="00EB1DBA">
        <w:t xml:space="preserve"> and </w:t>
      </w:r>
      <w:r w:rsidR="00F40CEC" w:rsidRPr="00EB1DBA">
        <w:t>Troubleshooting</w:t>
      </w:r>
      <w:r w:rsidR="000B4334" w:rsidRPr="00EB1DBA">
        <w:t xml:space="preserve"> Windows Server</w:t>
      </w:r>
    </w:p>
    <w:p w14:paraId="540D61D4" w14:textId="0EB0AA5D" w:rsidR="00182C60" w:rsidRDefault="00182C60" w:rsidP="0012160D">
      <w:pPr>
        <w:pStyle w:val="ListParagraph"/>
        <w:numPr>
          <w:ilvl w:val="1"/>
          <w:numId w:val="20"/>
        </w:numPr>
      </w:pPr>
      <w:r>
        <w:t>Using PS Script Analyser</w:t>
      </w:r>
    </w:p>
    <w:p w14:paraId="2A847AC4" w14:textId="2087A4C8" w:rsidR="004B2831" w:rsidRDefault="004B2831" w:rsidP="0012160D">
      <w:pPr>
        <w:pStyle w:val="ListParagraph"/>
        <w:numPr>
          <w:ilvl w:val="1"/>
          <w:numId w:val="20"/>
        </w:numPr>
      </w:pPr>
      <w:r>
        <w:t>Checking Networking connectivity</w:t>
      </w:r>
    </w:p>
    <w:p w14:paraId="7329817B" w14:textId="52406367" w:rsidR="004B2831" w:rsidRDefault="004B2831" w:rsidP="0012160D">
      <w:pPr>
        <w:pStyle w:val="ListParagraph"/>
        <w:numPr>
          <w:ilvl w:val="1"/>
          <w:numId w:val="20"/>
        </w:numPr>
      </w:pPr>
      <w:r>
        <w:t>Using Best Practices Analyzer</w:t>
      </w:r>
    </w:p>
    <w:p w14:paraId="39C9B998" w14:textId="36C00C33" w:rsidR="004B2831" w:rsidRDefault="000B4334" w:rsidP="0012160D">
      <w:pPr>
        <w:pStyle w:val="ListParagraph"/>
        <w:numPr>
          <w:ilvl w:val="1"/>
          <w:numId w:val="20"/>
        </w:numPr>
      </w:pPr>
      <w:r>
        <w:t>Exploring PowerShell debugging</w:t>
      </w:r>
      <w:r w:rsidR="004B2831">
        <w:t xml:space="preserve"> </w:t>
      </w:r>
    </w:p>
    <w:p w14:paraId="00A0DFB1" w14:textId="18A95181" w:rsidR="002F2861" w:rsidRDefault="002F2861" w:rsidP="0012160D">
      <w:pPr>
        <w:pStyle w:val="ListParagraph"/>
        <w:numPr>
          <w:ilvl w:val="1"/>
          <w:numId w:val="20"/>
        </w:numPr>
      </w:pPr>
      <w:r>
        <w:t>Networking Troubleshooting</w:t>
      </w:r>
    </w:p>
    <w:p w14:paraId="29AE353C" w14:textId="77777777" w:rsidR="004B2831" w:rsidRDefault="004B2831" w:rsidP="004B2831">
      <w:pPr>
        <w:pStyle w:val="ListParagraph"/>
      </w:pPr>
    </w:p>
    <w:p w14:paraId="5CE1652A" w14:textId="6BF3D471" w:rsidR="004B2831" w:rsidRDefault="004B2831" w:rsidP="004B2831">
      <w:pPr>
        <w:pStyle w:val="ListParagraph"/>
      </w:pPr>
      <w:r>
        <w:t>2</w:t>
      </w:r>
      <w:r w:rsidR="00EB1DBA">
        <w:t xml:space="preserve">5 </w:t>
      </w:r>
      <w:r>
        <w:t xml:space="preserve">pages - </w:t>
      </w:r>
      <w:r w:rsidR="0012160D">
        <w:t>5</w:t>
      </w:r>
      <w:r>
        <w:t xml:space="preserve"> recipes</w:t>
      </w:r>
      <w:r>
        <w:br/>
      </w:r>
      <w:r>
        <w:br/>
      </w:r>
    </w:p>
    <w:p w14:paraId="0D27BD0D" w14:textId="3AAB4333" w:rsidR="00F40CEC" w:rsidRPr="00D2366F" w:rsidRDefault="0012160D" w:rsidP="0012160D">
      <w:pPr>
        <w:pStyle w:val="Heading2"/>
      </w:pPr>
      <w:r>
        <w:t>1</w:t>
      </w:r>
      <w:r w:rsidR="00B94235">
        <w:t>4</w:t>
      </w:r>
      <w:r>
        <w:t xml:space="preserve">. </w:t>
      </w:r>
      <w:r w:rsidR="00F40CEC" w:rsidRPr="00D2366F">
        <w:t xml:space="preserve">Managing </w:t>
      </w:r>
      <w:r w:rsidR="00D2366F">
        <w:t xml:space="preserve">Window Server </w:t>
      </w:r>
      <w:r w:rsidR="00F40CEC" w:rsidRPr="00D2366F">
        <w:t>with WMI</w:t>
      </w:r>
    </w:p>
    <w:p w14:paraId="2FE1AF90" w14:textId="54733960" w:rsidR="000B4334" w:rsidRDefault="000B4334" w:rsidP="0012160D">
      <w:pPr>
        <w:pStyle w:val="ListParagraph"/>
        <w:numPr>
          <w:ilvl w:val="1"/>
          <w:numId w:val="22"/>
        </w:numPr>
      </w:pPr>
      <w:r>
        <w:t>Exploring WMI architecture</w:t>
      </w:r>
    </w:p>
    <w:p w14:paraId="09BD39A2" w14:textId="51A990A9" w:rsidR="000B4334" w:rsidRDefault="000B4334" w:rsidP="0012160D">
      <w:pPr>
        <w:pStyle w:val="ListParagraph"/>
        <w:numPr>
          <w:ilvl w:val="1"/>
          <w:numId w:val="22"/>
        </w:numPr>
      </w:pPr>
      <w:r>
        <w:t>Exploring WMI Name</w:t>
      </w:r>
      <w:r w:rsidR="00182C60">
        <w:t xml:space="preserve"> </w:t>
      </w:r>
      <w:r>
        <w:t>Spaces</w:t>
      </w:r>
    </w:p>
    <w:p w14:paraId="3EAA9397" w14:textId="5B13CEB3" w:rsidR="000B4334" w:rsidRDefault="000B4334" w:rsidP="0012160D">
      <w:pPr>
        <w:pStyle w:val="ListParagraph"/>
        <w:numPr>
          <w:ilvl w:val="1"/>
          <w:numId w:val="22"/>
        </w:numPr>
      </w:pPr>
      <w:r>
        <w:t>Exploring WMI Classes</w:t>
      </w:r>
    </w:p>
    <w:p w14:paraId="6C9E748E" w14:textId="67415D6A" w:rsidR="000B4334" w:rsidRDefault="00182C60" w:rsidP="0012160D">
      <w:pPr>
        <w:pStyle w:val="ListParagraph"/>
        <w:numPr>
          <w:ilvl w:val="1"/>
          <w:numId w:val="22"/>
        </w:numPr>
      </w:pPr>
      <w:r>
        <w:t>Obtaining</w:t>
      </w:r>
      <w:r w:rsidR="000B4334">
        <w:t xml:space="preserve"> WMI Class instances</w:t>
      </w:r>
    </w:p>
    <w:p w14:paraId="7E405E51" w14:textId="3DE440CA" w:rsidR="000B4334" w:rsidRDefault="000B4334" w:rsidP="0012160D">
      <w:pPr>
        <w:pStyle w:val="ListParagraph"/>
        <w:numPr>
          <w:ilvl w:val="1"/>
          <w:numId w:val="22"/>
        </w:numPr>
      </w:pPr>
      <w:r>
        <w:t>Using WMI Methods</w:t>
      </w:r>
    </w:p>
    <w:p w14:paraId="7896612B" w14:textId="3879852A" w:rsidR="000B4334" w:rsidRDefault="000B4334" w:rsidP="0012160D">
      <w:pPr>
        <w:pStyle w:val="ListParagraph"/>
        <w:numPr>
          <w:ilvl w:val="1"/>
          <w:numId w:val="22"/>
        </w:numPr>
      </w:pPr>
      <w:r>
        <w:t>Using WMI Events</w:t>
      </w:r>
    </w:p>
    <w:p w14:paraId="19B2558E" w14:textId="2ABA9EE7" w:rsidR="000B4334" w:rsidRDefault="000B4334" w:rsidP="0012160D">
      <w:pPr>
        <w:pStyle w:val="ListParagraph"/>
        <w:numPr>
          <w:ilvl w:val="1"/>
          <w:numId w:val="22"/>
        </w:numPr>
      </w:pPr>
      <w:r>
        <w:lastRenderedPageBreak/>
        <w:t>Implementing Permanent WMI eventing</w:t>
      </w:r>
    </w:p>
    <w:p w14:paraId="0D4CE498" w14:textId="32BB1984" w:rsidR="000B4334" w:rsidRDefault="000B4334" w:rsidP="0012160D">
      <w:pPr>
        <w:pStyle w:val="ListParagraph"/>
        <w:numPr>
          <w:ilvl w:val="1"/>
          <w:numId w:val="22"/>
        </w:numPr>
      </w:pPr>
      <w:r>
        <w:t>Detecting USB Insertion</w:t>
      </w:r>
    </w:p>
    <w:p w14:paraId="4ECE9B4B" w14:textId="77777777" w:rsidR="004B2831" w:rsidRDefault="004B2831" w:rsidP="004B2831">
      <w:pPr>
        <w:pStyle w:val="ListParagraph"/>
        <w:ind w:left="1440"/>
      </w:pPr>
    </w:p>
    <w:p w14:paraId="38AF526E" w14:textId="645C29AF" w:rsidR="004B2831" w:rsidRDefault="004B2831" w:rsidP="0012160D">
      <w:r>
        <w:t>40 Pages - 8 Recipes</w:t>
      </w:r>
    </w:p>
    <w:p w14:paraId="3448BD1F" w14:textId="42007A82" w:rsidR="0012160D" w:rsidRDefault="0012160D" w:rsidP="0012160D"/>
    <w:p w14:paraId="752305BE" w14:textId="7BAD979E" w:rsidR="002D670A" w:rsidRPr="00D2366F" w:rsidRDefault="002D670A" w:rsidP="002D670A">
      <w:pPr>
        <w:pStyle w:val="Heading2"/>
      </w:pPr>
      <w:r>
        <w:t>1</w:t>
      </w:r>
      <w:r w:rsidR="00B94235">
        <w:t>5</w:t>
      </w:r>
      <w:r>
        <w:t xml:space="preserve">. </w:t>
      </w:r>
      <w:r w:rsidRPr="00D2366F">
        <w:t xml:space="preserve">Managing </w:t>
      </w:r>
      <w:r>
        <w:t>Windows Update</w:t>
      </w:r>
    </w:p>
    <w:p w14:paraId="5BA03399" w14:textId="7BE1EA54" w:rsidR="002D670A" w:rsidRDefault="002D670A" w:rsidP="002D670A">
      <w:pPr>
        <w:pStyle w:val="ListParagraph"/>
        <w:numPr>
          <w:ilvl w:val="0"/>
          <w:numId w:val="23"/>
        </w:numPr>
      </w:pPr>
      <w:r>
        <w:t>Installing WSUS</w:t>
      </w:r>
      <w:r w:rsidR="00B94235">
        <w:t xml:space="preserve"> with PowerShell 7</w:t>
      </w:r>
    </w:p>
    <w:p w14:paraId="2BE84BE0" w14:textId="3E6D7D8A" w:rsidR="002D670A" w:rsidRDefault="002D670A" w:rsidP="002D670A">
      <w:pPr>
        <w:pStyle w:val="ListParagraph"/>
        <w:numPr>
          <w:ilvl w:val="0"/>
          <w:numId w:val="23"/>
        </w:numPr>
      </w:pPr>
      <w:r>
        <w:t>Configuring WSSUS Update Synchronization</w:t>
      </w:r>
    </w:p>
    <w:p w14:paraId="0C4E5645" w14:textId="4A1C4E79" w:rsidR="002D670A" w:rsidRDefault="00EB1DBA" w:rsidP="002D670A">
      <w:pPr>
        <w:pStyle w:val="ListParagraph"/>
        <w:numPr>
          <w:ilvl w:val="0"/>
          <w:numId w:val="23"/>
        </w:numPr>
      </w:pPr>
      <w:r>
        <w:t>Configuring</w:t>
      </w:r>
      <w:r w:rsidR="002D670A">
        <w:t xml:space="preserve"> Windows Update Client</w:t>
      </w:r>
    </w:p>
    <w:p w14:paraId="7AF7ADE7" w14:textId="500DBA53" w:rsidR="002D670A" w:rsidRDefault="002D670A" w:rsidP="002D670A">
      <w:pPr>
        <w:pStyle w:val="ListParagraph"/>
        <w:numPr>
          <w:ilvl w:val="0"/>
          <w:numId w:val="23"/>
        </w:numPr>
      </w:pPr>
      <w:r>
        <w:t>Creating Computer Target Groups</w:t>
      </w:r>
    </w:p>
    <w:p w14:paraId="32AD2E53" w14:textId="50340984" w:rsidR="002D670A" w:rsidRDefault="002D670A" w:rsidP="002D670A">
      <w:pPr>
        <w:pStyle w:val="ListParagraph"/>
        <w:numPr>
          <w:ilvl w:val="0"/>
          <w:numId w:val="23"/>
        </w:numPr>
      </w:pPr>
      <w:r>
        <w:t>Configuring WSUS Auto-Approvals</w:t>
      </w:r>
    </w:p>
    <w:p w14:paraId="2A97CB6A" w14:textId="53AAE622" w:rsidR="002D670A" w:rsidRDefault="00B94235" w:rsidP="002D670A">
      <w:pPr>
        <w:pStyle w:val="ListParagraph"/>
        <w:numPr>
          <w:ilvl w:val="0"/>
          <w:numId w:val="23"/>
        </w:numPr>
      </w:pPr>
      <w:r>
        <w:t>Managing</w:t>
      </w:r>
      <w:r w:rsidR="002D670A">
        <w:t xml:space="preserve"> updates</w:t>
      </w:r>
    </w:p>
    <w:p w14:paraId="1C6362C6" w14:textId="77777777" w:rsidR="002D670A" w:rsidRDefault="002D670A" w:rsidP="002D670A">
      <w:pPr>
        <w:pStyle w:val="ListParagraph"/>
        <w:ind w:left="1440"/>
      </w:pPr>
    </w:p>
    <w:p w14:paraId="2BD1016D" w14:textId="75D1B163" w:rsidR="002D670A" w:rsidRDefault="002D670A" w:rsidP="002D670A">
      <w:r>
        <w:t>40 Pages - 6 Recipes</w:t>
      </w:r>
    </w:p>
    <w:p w14:paraId="2768A8DE" w14:textId="77777777" w:rsidR="002D670A" w:rsidRDefault="002D670A" w:rsidP="0012160D"/>
    <w:p w14:paraId="0AB53C5E" w14:textId="529C7CAE" w:rsidR="00D83F95" w:rsidRDefault="00D83F95" w:rsidP="0012160D">
      <w:pPr>
        <w:pStyle w:val="Heading2"/>
      </w:pPr>
      <w:r>
        <w:t>Recipe Counts</w:t>
      </w:r>
    </w:p>
    <w:p w14:paraId="58680569" w14:textId="2225E344" w:rsidR="00D83F95" w:rsidRDefault="00D83F95" w:rsidP="004B2831">
      <w:pPr>
        <w:pStyle w:val="ListParagraph"/>
      </w:pPr>
    </w:p>
    <w:tbl>
      <w:tblPr>
        <w:tblW w:w="7503" w:type="dxa"/>
        <w:tblLook w:val="04A0" w:firstRow="1" w:lastRow="0" w:firstColumn="1" w:lastColumn="0" w:noHBand="0" w:noVBand="1"/>
      </w:tblPr>
      <w:tblGrid>
        <w:gridCol w:w="5802"/>
        <w:gridCol w:w="1701"/>
      </w:tblGrid>
      <w:tr w:rsidR="004846F7" w:rsidRPr="004846F7" w14:paraId="4D4081AB" w14:textId="77777777" w:rsidTr="00A128AA">
        <w:trPr>
          <w:trHeight w:val="315"/>
        </w:trPr>
        <w:tc>
          <w:tcPr>
            <w:tcW w:w="5802"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4163343"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Chapter</w:t>
            </w:r>
          </w:p>
        </w:tc>
        <w:tc>
          <w:tcPr>
            <w:tcW w:w="1701" w:type="dxa"/>
            <w:tcBorders>
              <w:top w:val="single" w:sz="8" w:space="0" w:color="auto"/>
              <w:left w:val="nil"/>
              <w:bottom w:val="single" w:sz="8" w:space="0" w:color="auto"/>
              <w:right w:val="single" w:sz="8" w:space="0" w:color="auto"/>
            </w:tcBorders>
            <w:shd w:val="clear" w:color="auto" w:fill="auto"/>
            <w:vAlign w:val="center"/>
            <w:hideMark/>
          </w:tcPr>
          <w:p w14:paraId="72B9640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Recipe Count</w:t>
            </w:r>
          </w:p>
        </w:tc>
      </w:tr>
      <w:tr w:rsidR="004846F7" w:rsidRPr="004846F7" w14:paraId="292ACF1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EBB5E74" w14:textId="77777777"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 Install and Config</w:t>
            </w:r>
          </w:p>
        </w:tc>
        <w:tc>
          <w:tcPr>
            <w:tcW w:w="1701" w:type="dxa"/>
            <w:tcBorders>
              <w:top w:val="nil"/>
              <w:left w:val="nil"/>
              <w:bottom w:val="single" w:sz="8" w:space="0" w:color="auto"/>
              <w:right w:val="single" w:sz="8" w:space="0" w:color="auto"/>
            </w:tcBorders>
            <w:shd w:val="clear" w:color="auto" w:fill="auto"/>
            <w:vAlign w:val="center"/>
            <w:hideMark/>
          </w:tcPr>
          <w:p w14:paraId="3523601C" w14:textId="6686C330"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w:t>
            </w:r>
          </w:p>
        </w:tc>
      </w:tr>
      <w:tr w:rsidR="004846F7" w:rsidRPr="004846F7" w14:paraId="7D0BC8E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AF75B7" w14:textId="4D9E7D23" w:rsidR="004846F7" w:rsidRPr="004846F7" w:rsidRDefault="000D6401"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2</w:t>
            </w:r>
            <w:r w:rsidR="004846F7" w:rsidRPr="004846F7">
              <w:rPr>
                <w:rFonts w:ascii="Calibri" w:eastAsia="Times New Roman" w:hAnsi="Calibri" w:cs="Calibri"/>
                <w:color w:val="000000"/>
                <w:lang w:eastAsia="en-GB"/>
              </w:rPr>
              <w:t>. PWSH in enterprise</w:t>
            </w:r>
          </w:p>
        </w:tc>
        <w:tc>
          <w:tcPr>
            <w:tcW w:w="1701" w:type="dxa"/>
            <w:tcBorders>
              <w:top w:val="nil"/>
              <w:left w:val="nil"/>
              <w:bottom w:val="single" w:sz="8" w:space="0" w:color="auto"/>
              <w:right w:val="single" w:sz="8" w:space="0" w:color="auto"/>
            </w:tcBorders>
            <w:shd w:val="clear" w:color="auto" w:fill="auto"/>
            <w:vAlign w:val="center"/>
            <w:hideMark/>
          </w:tcPr>
          <w:p w14:paraId="0243C5E6"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265B1D3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5582305" w14:textId="604135A0"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3</w:t>
            </w:r>
            <w:r w:rsidR="004846F7" w:rsidRPr="004846F7">
              <w:rPr>
                <w:rFonts w:ascii="Calibri" w:eastAsia="Times New Roman" w:hAnsi="Calibri" w:cs="Calibri"/>
                <w:color w:val="000000"/>
                <w:lang w:eastAsia="en-GB"/>
              </w:rPr>
              <w:t xml:space="preserve">. </w:t>
            </w:r>
            <w:r w:rsidR="00677600">
              <w:rPr>
                <w:rFonts w:ascii="Calibri" w:eastAsia="Times New Roman" w:hAnsi="Calibri" w:cs="Calibri"/>
                <w:color w:val="000000"/>
                <w:lang w:eastAsia="en-GB"/>
              </w:rPr>
              <w:t>.</w:t>
            </w:r>
            <w:r w:rsidR="004846F7" w:rsidRPr="004846F7">
              <w:rPr>
                <w:rFonts w:ascii="Calibri" w:eastAsia="Times New Roman" w:hAnsi="Calibri" w:cs="Calibri"/>
                <w:color w:val="000000"/>
                <w:lang w:eastAsia="en-GB"/>
              </w:rPr>
              <w:t>NET</w:t>
            </w:r>
          </w:p>
        </w:tc>
        <w:tc>
          <w:tcPr>
            <w:tcW w:w="1701" w:type="dxa"/>
            <w:tcBorders>
              <w:top w:val="nil"/>
              <w:left w:val="nil"/>
              <w:bottom w:val="single" w:sz="8" w:space="0" w:color="auto"/>
              <w:right w:val="single" w:sz="8" w:space="0" w:color="auto"/>
            </w:tcBorders>
            <w:shd w:val="clear" w:color="auto" w:fill="auto"/>
            <w:vAlign w:val="center"/>
            <w:hideMark/>
          </w:tcPr>
          <w:p w14:paraId="31445AC6" w14:textId="74788B1F" w:rsidR="004846F7" w:rsidRPr="004846F7" w:rsidRDefault="0067760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7D5F52A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107DC006" w14:textId="34E40F1D"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4</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Networking</w:t>
            </w:r>
          </w:p>
        </w:tc>
        <w:tc>
          <w:tcPr>
            <w:tcW w:w="1701" w:type="dxa"/>
            <w:tcBorders>
              <w:top w:val="nil"/>
              <w:left w:val="nil"/>
              <w:bottom w:val="single" w:sz="8" w:space="0" w:color="auto"/>
              <w:right w:val="single" w:sz="8" w:space="0" w:color="auto"/>
            </w:tcBorders>
            <w:shd w:val="clear" w:color="auto" w:fill="auto"/>
            <w:vAlign w:val="center"/>
            <w:hideMark/>
          </w:tcPr>
          <w:p w14:paraId="433C5A41"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4846F7" w:rsidRPr="004846F7" w14:paraId="4AB5B3AD"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4CF348E8" w14:textId="141D0EBB"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5</w:t>
            </w:r>
            <w:r w:rsidR="004846F7" w:rsidRPr="004846F7">
              <w:rPr>
                <w:rFonts w:ascii="Calibri" w:eastAsia="Times New Roman" w:hAnsi="Calibri" w:cs="Calibri"/>
                <w:color w:val="000000"/>
                <w:lang w:eastAsia="en-GB"/>
              </w:rPr>
              <w:t xml:space="preserve">. </w:t>
            </w:r>
            <w:r w:rsidR="00400EB0">
              <w:rPr>
                <w:rFonts w:ascii="Calibri" w:eastAsia="Times New Roman" w:hAnsi="Calibri" w:cs="Calibri"/>
                <w:color w:val="000000"/>
                <w:lang w:eastAsia="en-GB"/>
              </w:rPr>
              <w:t>AD</w:t>
            </w:r>
          </w:p>
        </w:tc>
        <w:tc>
          <w:tcPr>
            <w:tcW w:w="1701" w:type="dxa"/>
            <w:tcBorders>
              <w:top w:val="nil"/>
              <w:left w:val="nil"/>
              <w:bottom w:val="single" w:sz="8" w:space="0" w:color="auto"/>
              <w:right w:val="single" w:sz="8" w:space="0" w:color="auto"/>
            </w:tcBorders>
            <w:shd w:val="clear" w:color="auto" w:fill="auto"/>
            <w:vAlign w:val="center"/>
            <w:hideMark/>
          </w:tcPr>
          <w:p w14:paraId="2C40BD94" w14:textId="7B77C471"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1</w:t>
            </w:r>
          </w:p>
        </w:tc>
      </w:tr>
      <w:tr w:rsidR="004846F7" w:rsidRPr="004846F7" w14:paraId="18AC9EF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7BAD6AE" w14:textId="380D3814"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6</w:t>
            </w:r>
            <w:r w:rsidR="004846F7" w:rsidRPr="004846F7">
              <w:rPr>
                <w:rFonts w:ascii="Calibri" w:eastAsia="Times New Roman" w:hAnsi="Calibri" w:cs="Calibri"/>
                <w:color w:val="000000"/>
                <w:lang w:eastAsia="en-GB"/>
              </w:rPr>
              <w:t>. Enterprise security</w:t>
            </w:r>
          </w:p>
        </w:tc>
        <w:tc>
          <w:tcPr>
            <w:tcW w:w="1701" w:type="dxa"/>
            <w:tcBorders>
              <w:top w:val="nil"/>
              <w:left w:val="nil"/>
              <w:bottom w:val="single" w:sz="8" w:space="0" w:color="auto"/>
              <w:right w:val="single" w:sz="8" w:space="0" w:color="auto"/>
            </w:tcBorders>
            <w:shd w:val="clear" w:color="auto" w:fill="auto"/>
            <w:vAlign w:val="center"/>
            <w:hideMark/>
          </w:tcPr>
          <w:p w14:paraId="15CA9B18" w14:textId="7BF16B9A"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11E8FDB8"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15A585F" w14:textId="579F0085"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7</w:t>
            </w:r>
            <w:r w:rsidR="004846F7" w:rsidRPr="004846F7">
              <w:rPr>
                <w:rFonts w:ascii="Calibri" w:eastAsia="Times New Roman" w:hAnsi="Calibri" w:cs="Calibri"/>
                <w:color w:val="000000"/>
                <w:lang w:eastAsia="en-GB"/>
              </w:rPr>
              <w:t>. Storage</w:t>
            </w:r>
          </w:p>
        </w:tc>
        <w:tc>
          <w:tcPr>
            <w:tcW w:w="1701" w:type="dxa"/>
            <w:tcBorders>
              <w:top w:val="nil"/>
              <w:left w:val="nil"/>
              <w:bottom w:val="single" w:sz="8" w:space="0" w:color="auto"/>
              <w:right w:val="single" w:sz="8" w:space="0" w:color="auto"/>
            </w:tcBorders>
            <w:shd w:val="clear" w:color="auto" w:fill="auto"/>
            <w:vAlign w:val="center"/>
            <w:hideMark/>
          </w:tcPr>
          <w:p w14:paraId="71FCFFA9" w14:textId="344FE384" w:rsidR="004846F7" w:rsidRPr="004846F7" w:rsidRDefault="00400EB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25B2BA2"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25A311E" w14:textId="382F8636" w:rsidR="004846F7" w:rsidRPr="00B94235" w:rsidRDefault="00B94235" w:rsidP="00B9423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8. </w:t>
            </w:r>
            <w:r w:rsidR="004846F7" w:rsidRPr="00B94235">
              <w:rPr>
                <w:rFonts w:ascii="Calibri" w:eastAsia="Times New Roman" w:hAnsi="Calibri" w:cs="Calibri"/>
                <w:color w:val="000000"/>
                <w:lang w:eastAsia="en-GB"/>
              </w:rPr>
              <w:t>Shared Data</w:t>
            </w:r>
          </w:p>
        </w:tc>
        <w:tc>
          <w:tcPr>
            <w:tcW w:w="1701" w:type="dxa"/>
            <w:tcBorders>
              <w:top w:val="nil"/>
              <w:left w:val="nil"/>
              <w:bottom w:val="single" w:sz="8" w:space="0" w:color="auto"/>
              <w:right w:val="single" w:sz="8" w:space="0" w:color="auto"/>
            </w:tcBorders>
            <w:shd w:val="clear" w:color="auto" w:fill="auto"/>
            <w:vAlign w:val="center"/>
            <w:hideMark/>
          </w:tcPr>
          <w:p w14:paraId="491B2B5B" w14:textId="42C20CF8"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1C5D8A">
              <w:rPr>
                <w:rFonts w:ascii="Calibri" w:eastAsia="Times New Roman" w:hAnsi="Calibri" w:cs="Calibri"/>
                <w:color w:val="000000"/>
                <w:lang w:eastAsia="en-GB"/>
              </w:rPr>
              <w:t>0</w:t>
            </w:r>
          </w:p>
        </w:tc>
      </w:tr>
      <w:tr w:rsidR="004846F7" w:rsidRPr="004846F7" w14:paraId="7AEC41BF"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6EA5BD11" w14:textId="31C47018" w:rsidR="004846F7" w:rsidRPr="004846F7" w:rsidRDefault="00B9423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9</w:t>
            </w:r>
            <w:r w:rsidR="004846F7" w:rsidRPr="004846F7">
              <w:rPr>
                <w:rFonts w:ascii="Calibri" w:eastAsia="Times New Roman" w:hAnsi="Calibri" w:cs="Calibri"/>
                <w:color w:val="000000"/>
                <w:lang w:eastAsia="en-GB"/>
              </w:rPr>
              <w:t>. Printing</w:t>
            </w:r>
          </w:p>
        </w:tc>
        <w:tc>
          <w:tcPr>
            <w:tcW w:w="1701" w:type="dxa"/>
            <w:tcBorders>
              <w:top w:val="nil"/>
              <w:left w:val="nil"/>
              <w:bottom w:val="single" w:sz="8" w:space="0" w:color="auto"/>
              <w:right w:val="single" w:sz="8" w:space="0" w:color="auto"/>
            </w:tcBorders>
            <w:shd w:val="clear" w:color="auto" w:fill="auto"/>
            <w:vAlign w:val="center"/>
            <w:hideMark/>
          </w:tcPr>
          <w:p w14:paraId="67531F7F"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6</w:t>
            </w:r>
          </w:p>
        </w:tc>
      </w:tr>
      <w:tr w:rsidR="004846F7" w:rsidRPr="004846F7" w14:paraId="5E39521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4A32AD5" w14:textId="0772C1F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0</w:t>
            </w:r>
            <w:r w:rsidRPr="004846F7">
              <w:rPr>
                <w:rFonts w:ascii="Calibri" w:eastAsia="Times New Roman" w:hAnsi="Calibri" w:cs="Calibri"/>
                <w:color w:val="000000"/>
                <w:lang w:eastAsia="en-GB"/>
              </w:rPr>
              <w:t>. Containers</w:t>
            </w:r>
          </w:p>
        </w:tc>
        <w:tc>
          <w:tcPr>
            <w:tcW w:w="1701" w:type="dxa"/>
            <w:tcBorders>
              <w:top w:val="nil"/>
              <w:left w:val="nil"/>
              <w:bottom w:val="single" w:sz="8" w:space="0" w:color="auto"/>
              <w:right w:val="single" w:sz="8" w:space="0" w:color="auto"/>
            </w:tcBorders>
            <w:shd w:val="clear" w:color="auto" w:fill="auto"/>
            <w:vAlign w:val="center"/>
            <w:hideMark/>
          </w:tcPr>
          <w:p w14:paraId="12AEFD55"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4</w:t>
            </w:r>
          </w:p>
        </w:tc>
      </w:tr>
      <w:tr w:rsidR="004846F7" w:rsidRPr="004846F7" w14:paraId="2531AEB6"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580EF646" w14:textId="7C49E120"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1</w:t>
            </w:r>
            <w:r w:rsidRPr="004846F7">
              <w:rPr>
                <w:rFonts w:ascii="Calibri" w:eastAsia="Times New Roman" w:hAnsi="Calibri" w:cs="Calibri"/>
                <w:color w:val="000000"/>
                <w:lang w:eastAsia="en-GB"/>
              </w:rPr>
              <w:t>. Hyper-V</w:t>
            </w:r>
          </w:p>
        </w:tc>
        <w:tc>
          <w:tcPr>
            <w:tcW w:w="1701" w:type="dxa"/>
            <w:tcBorders>
              <w:top w:val="nil"/>
              <w:left w:val="nil"/>
              <w:bottom w:val="single" w:sz="8" w:space="0" w:color="auto"/>
              <w:right w:val="single" w:sz="8" w:space="0" w:color="auto"/>
            </w:tcBorders>
            <w:shd w:val="clear" w:color="auto" w:fill="auto"/>
            <w:vAlign w:val="center"/>
            <w:hideMark/>
          </w:tcPr>
          <w:p w14:paraId="510AC4EE"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11</w:t>
            </w:r>
          </w:p>
        </w:tc>
      </w:tr>
      <w:tr w:rsidR="004846F7" w:rsidRPr="004846F7" w14:paraId="4570E33A"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7E084432" w14:textId="16766CA9"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2</w:t>
            </w:r>
            <w:r w:rsidRPr="004846F7">
              <w:rPr>
                <w:rFonts w:ascii="Calibri" w:eastAsia="Times New Roman" w:hAnsi="Calibri" w:cs="Calibri"/>
                <w:color w:val="000000"/>
                <w:lang w:eastAsia="en-GB"/>
              </w:rPr>
              <w:t>. Azure</w:t>
            </w:r>
          </w:p>
        </w:tc>
        <w:tc>
          <w:tcPr>
            <w:tcW w:w="1701" w:type="dxa"/>
            <w:tcBorders>
              <w:top w:val="nil"/>
              <w:left w:val="nil"/>
              <w:bottom w:val="single" w:sz="8" w:space="0" w:color="auto"/>
              <w:right w:val="single" w:sz="8" w:space="0" w:color="auto"/>
            </w:tcBorders>
            <w:shd w:val="clear" w:color="auto" w:fill="auto"/>
            <w:vAlign w:val="center"/>
            <w:hideMark/>
          </w:tcPr>
          <w:p w14:paraId="1E2D2854" w14:textId="09E586EC" w:rsidR="004846F7" w:rsidRPr="004846F7" w:rsidRDefault="001C5D8A"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r>
      <w:tr w:rsidR="00062AE5" w:rsidRPr="004846F7" w14:paraId="44C47997"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2CA73797" w14:textId="4259CE05" w:rsidR="00062AE5" w:rsidRDefault="00062AE5"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3</w:t>
            </w:r>
            <w:r>
              <w:rPr>
                <w:rFonts w:ascii="Calibri" w:eastAsia="Times New Roman" w:hAnsi="Calibri" w:cs="Calibri"/>
                <w:color w:val="000000"/>
                <w:lang w:eastAsia="en-GB"/>
              </w:rPr>
              <w:t xml:space="preserve"> Debugging</w:t>
            </w:r>
          </w:p>
        </w:tc>
        <w:tc>
          <w:tcPr>
            <w:tcW w:w="1701" w:type="dxa"/>
            <w:tcBorders>
              <w:top w:val="nil"/>
              <w:left w:val="nil"/>
              <w:bottom w:val="single" w:sz="8" w:space="0" w:color="auto"/>
              <w:right w:val="single" w:sz="8" w:space="0" w:color="auto"/>
            </w:tcBorders>
            <w:shd w:val="clear" w:color="auto" w:fill="auto"/>
            <w:vAlign w:val="center"/>
          </w:tcPr>
          <w:p w14:paraId="260C667C" w14:textId="03644E1D" w:rsidR="00062AE5" w:rsidRPr="004846F7" w:rsidRDefault="00062AE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r>
      <w:tr w:rsidR="004846F7" w:rsidRPr="004846F7" w14:paraId="34108D94"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hideMark/>
          </w:tcPr>
          <w:p w14:paraId="392E6FEF" w14:textId="0A31BF8B" w:rsidR="004846F7" w:rsidRPr="004846F7" w:rsidRDefault="004846F7" w:rsidP="004846F7">
            <w:pPr>
              <w:spacing w:after="0" w:line="240" w:lineRule="auto"/>
              <w:rPr>
                <w:rFonts w:ascii="Calibri" w:eastAsia="Times New Roman" w:hAnsi="Calibri" w:cs="Calibri"/>
                <w:color w:val="000000"/>
                <w:lang w:eastAsia="en-GB"/>
              </w:rPr>
            </w:pPr>
            <w:r w:rsidRPr="004846F7">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sidRPr="004846F7">
              <w:rPr>
                <w:rFonts w:ascii="Calibri" w:eastAsia="Times New Roman" w:hAnsi="Calibri" w:cs="Calibri"/>
                <w:color w:val="000000"/>
                <w:lang w:eastAsia="en-GB"/>
              </w:rPr>
              <w:t>. WMI</w:t>
            </w:r>
          </w:p>
        </w:tc>
        <w:tc>
          <w:tcPr>
            <w:tcW w:w="1701" w:type="dxa"/>
            <w:tcBorders>
              <w:top w:val="nil"/>
              <w:left w:val="nil"/>
              <w:bottom w:val="single" w:sz="8" w:space="0" w:color="auto"/>
              <w:right w:val="single" w:sz="8" w:space="0" w:color="auto"/>
            </w:tcBorders>
            <w:shd w:val="clear" w:color="auto" w:fill="auto"/>
            <w:vAlign w:val="center"/>
            <w:hideMark/>
          </w:tcPr>
          <w:p w14:paraId="458901A2" w14:textId="77777777" w:rsidR="004846F7" w:rsidRPr="004846F7" w:rsidRDefault="004846F7" w:rsidP="004846F7">
            <w:pPr>
              <w:spacing w:after="0" w:line="240" w:lineRule="auto"/>
              <w:jc w:val="center"/>
              <w:rPr>
                <w:rFonts w:ascii="Calibri" w:eastAsia="Times New Roman" w:hAnsi="Calibri" w:cs="Calibri"/>
                <w:color w:val="000000"/>
                <w:lang w:eastAsia="en-GB"/>
              </w:rPr>
            </w:pPr>
            <w:r w:rsidRPr="004846F7">
              <w:rPr>
                <w:rFonts w:ascii="Calibri" w:eastAsia="Times New Roman" w:hAnsi="Calibri" w:cs="Calibri"/>
                <w:color w:val="000000"/>
                <w:lang w:eastAsia="en-GB"/>
              </w:rPr>
              <w:t>8</w:t>
            </w:r>
          </w:p>
        </w:tc>
      </w:tr>
      <w:tr w:rsidR="00A128AA" w:rsidRPr="004846F7" w14:paraId="2EEC74A0" w14:textId="77777777" w:rsidTr="00A128AA">
        <w:trPr>
          <w:trHeight w:val="315"/>
        </w:trPr>
        <w:tc>
          <w:tcPr>
            <w:tcW w:w="5802" w:type="dxa"/>
            <w:tcBorders>
              <w:top w:val="nil"/>
              <w:left w:val="single" w:sz="8" w:space="0" w:color="auto"/>
              <w:bottom w:val="single" w:sz="8" w:space="0" w:color="auto"/>
              <w:right w:val="single" w:sz="8" w:space="0" w:color="auto"/>
            </w:tcBorders>
            <w:shd w:val="clear" w:color="auto" w:fill="auto"/>
            <w:vAlign w:val="center"/>
          </w:tcPr>
          <w:p w14:paraId="4F804F4E" w14:textId="2F422430" w:rsidR="00A128AA" w:rsidRPr="004846F7" w:rsidRDefault="00A73920" w:rsidP="004846F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w:t>
            </w:r>
            <w:r w:rsidR="00B94235">
              <w:rPr>
                <w:rFonts w:ascii="Calibri" w:eastAsia="Times New Roman" w:hAnsi="Calibri" w:cs="Calibri"/>
                <w:color w:val="000000"/>
                <w:lang w:eastAsia="en-GB"/>
              </w:rPr>
              <w:t>4</w:t>
            </w:r>
            <w:r>
              <w:rPr>
                <w:rFonts w:ascii="Calibri" w:eastAsia="Times New Roman" w:hAnsi="Calibri" w:cs="Calibri"/>
                <w:color w:val="000000"/>
                <w:lang w:eastAsia="en-GB"/>
              </w:rPr>
              <w:t>. Managing WSUS</w:t>
            </w:r>
          </w:p>
        </w:tc>
        <w:tc>
          <w:tcPr>
            <w:tcW w:w="1701" w:type="dxa"/>
            <w:tcBorders>
              <w:top w:val="nil"/>
              <w:left w:val="nil"/>
              <w:bottom w:val="single" w:sz="8" w:space="0" w:color="auto"/>
              <w:right w:val="single" w:sz="8" w:space="0" w:color="auto"/>
            </w:tcBorders>
            <w:shd w:val="clear" w:color="auto" w:fill="auto"/>
            <w:vAlign w:val="center"/>
          </w:tcPr>
          <w:p w14:paraId="086F3FBA" w14:textId="5820DFE9" w:rsidR="00A128AA" w:rsidRPr="004846F7" w:rsidRDefault="00A73920"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r>
      <w:tr w:rsidR="004846F7" w:rsidRPr="004846F7" w14:paraId="5CC7631E" w14:textId="77777777" w:rsidTr="00A128AA">
        <w:trPr>
          <w:trHeight w:val="300"/>
        </w:trPr>
        <w:tc>
          <w:tcPr>
            <w:tcW w:w="5802" w:type="dxa"/>
            <w:tcBorders>
              <w:top w:val="nil"/>
              <w:left w:val="nil"/>
              <w:bottom w:val="nil"/>
              <w:right w:val="nil"/>
            </w:tcBorders>
            <w:shd w:val="clear" w:color="auto" w:fill="auto"/>
            <w:noWrap/>
            <w:vAlign w:val="bottom"/>
            <w:hideMark/>
          </w:tcPr>
          <w:p w14:paraId="7A14258D" w14:textId="77777777" w:rsidR="004846F7" w:rsidRPr="004846F7" w:rsidRDefault="004846F7" w:rsidP="004846F7">
            <w:pPr>
              <w:spacing w:after="0" w:line="240" w:lineRule="auto"/>
              <w:jc w:val="center"/>
              <w:rPr>
                <w:rFonts w:ascii="Calibri" w:eastAsia="Times New Roman" w:hAnsi="Calibri" w:cs="Calibri"/>
                <w:color w:val="000000"/>
                <w:lang w:eastAsia="en-GB"/>
              </w:rPr>
            </w:pPr>
          </w:p>
        </w:tc>
        <w:tc>
          <w:tcPr>
            <w:tcW w:w="1701" w:type="dxa"/>
            <w:tcBorders>
              <w:top w:val="nil"/>
              <w:left w:val="nil"/>
              <w:bottom w:val="nil"/>
              <w:right w:val="nil"/>
            </w:tcBorders>
            <w:shd w:val="clear" w:color="auto" w:fill="auto"/>
            <w:noWrap/>
            <w:vAlign w:val="bottom"/>
            <w:hideMark/>
          </w:tcPr>
          <w:p w14:paraId="71F19AAA" w14:textId="1E5568C7" w:rsidR="004846F7" w:rsidRPr="004846F7" w:rsidRDefault="00B94235" w:rsidP="004846F7">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07</w:t>
            </w:r>
          </w:p>
        </w:tc>
      </w:tr>
    </w:tbl>
    <w:p w14:paraId="228C66B8" w14:textId="77777777" w:rsidR="004846F7" w:rsidRPr="00F40CEC" w:rsidRDefault="004846F7" w:rsidP="004B2831">
      <w:pPr>
        <w:pStyle w:val="ListParagraph"/>
      </w:pPr>
    </w:p>
    <w:sectPr w:rsidR="004846F7" w:rsidRPr="00F40CEC">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E2AA53" w14:textId="77777777" w:rsidR="00666C5C" w:rsidRDefault="00666C5C" w:rsidP="00B17450">
      <w:pPr>
        <w:spacing w:after="0" w:line="240" w:lineRule="auto"/>
      </w:pPr>
      <w:r>
        <w:separator/>
      </w:r>
    </w:p>
  </w:endnote>
  <w:endnote w:type="continuationSeparator" w:id="0">
    <w:p w14:paraId="7258427F" w14:textId="77777777" w:rsidR="00666C5C" w:rsidRDefault="00666C5C" w:rsidP="00B174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263E2" w14:textId="77777777" w:rsidR="00666C5C" w:rsidRDefault="00666C5C" w:rsidP="00B17450">
      <w:pPr>
        <w:spacing w:after="0" w:line="240" w:lineRule="auto"/>
      </w:pPr>
      <w:r>
        <w:separator/>
      </w:r>
    </w:p>
  </w:footnote>
  <w:footnote w:type="continuationSeparator" w:id="0">
    <w:p w14:paraId="1B8CFEF2" w14:textId="77777777" w:rsidR="00666C5C" w:rsidRDefault="00666C5C" w:rsidP="00B174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319542"/>
      <w:docPartObj>
        <w:docPartGallery w:val="Watermarks"/>
        <w:docPartUnique/>
      </w:docPartObj>
    </w:sdtPr>
    <w:sdtContent>
      <w:p w14:paraId="7BC0F651" w14:textId="123451E4" w:rsidR="00806661" w:rsidRDefault="00000000">
        <w:pPr>
          <w:pStyle w:val="Header"/>
        </w:pPr>
        <w:r>
          <w:rPr>
            <w:noProof/>
          </w:rPr>
          <w:pict w14:anchorId="2801308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71D5"/>
    <w:multiLevelType w:val="hybridMultilevel"/>
    <w:tmpl w:val="7E32D7AA"/>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7A21B7"/>
    <w:multiLevelType w:val="hybridMultilevel"/>
    <w:tmpl w:val="59962BE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2" w15:restartNumberingAfterBreak="0">
    <w:nsid w:val="1AFE450B"/>
    <w:multiLevelType w:val="hybridMultilevel"/>
    <w:tmpl w:val="E0C48180"/>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3" w15:restartNumberingAfterBreak="0">
    <w:nsid w:val="1B333137"/>
    <w:multiLevelType w:val="hybridMultilevel"/>
    <w:tmpl w:val="953A639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33E3591"/>
    <w:multiLevelType w:val="hybridMultilevel"/>
    <w:tmpl w:val="7AF69B42"/>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4C01DBD"/>
    <w:multiLevelType w:val="hybridMultilevel"/>
    <w:tmpl w:val="1B304B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2713BB"/>
    <w:multiLevelType w:val="hybridMultilevel"/>
    <w:tmpl w:val="260863E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C47FB5"/>
    <w:multiLevelType w:val="hybridMultilevel"/>
    <w:tmpl w:val="1A72F0C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810345D"/>
    <w:multiLevelType w:val="hybridMultilevel"/>
    <w:tmpl w:val="3DA6973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859183F"/>
    <w:multiLevelType w:val="hybridMultilevel"/>
    <w:tmpl w:val="E1F889E6"/>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E896744"/>
    <w:multiLevelType w:val="hybridMultilevel"/>
    <w:tmpl w:val="B080B480"/>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4B599A"/>
    <w:multiLevelType w:val="hybridMultilevel"/>
    <w:tmpl w:val="489855A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5243008"/>
    <w:multiLevelType w:val="hybridMultilevel"/>
    <w:tmpl w:val="B65ED98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45B86082"/>
    <w:multiLevelType w:val="hybridMultilevel"/>
    <w:tmpl w:val="28D2452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4" w15:restartNumberingAfterBreak="0">
    <w:nsid w:val="57437383"/>
    <w:multiLevelType w:val="hybridMultilevel"/>
    <w:tmpl w:val="594E9E8C"/>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9805BE6"/>
    <w:multiLevelType w:val="hybridMultilevel"/>
    <w:tmpl w:val="8B189020"/>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5A9E1601"/>
    <w:multiLevelType w:val="hybridMultilevel"/>
    <w:tmpl w:val="C4F8FCD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09E3D33"/>
    <w:multiLevelType w:val="hybridMultilevel"/>
    <w:tmpl w:val="023C09F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5243978"/>
    <w:multiLevelType w:val="hybridMultilevel"/>
    <w:tmpl w:val="CC3EE1F6"/>
    <w:lvl w:ilvl="0" w:tplc="08090019">
      <w:start w:val="1"/>
      <w:numFmt w:val="lowerLetter"/>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75CB4D48"/>
    <w:multiLevelType w:val="hybridMultilevel"/>
    <w:tmpl w:val="27A8C384"/>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AD87B85"/>
    <w:multiLevelType w:val="hybridMultilevel"/>
    <w:tmpl w:val="BF78160E"/>
    <w:lvl w:ilvl="0" w:tplc="0809000F">
      <w:start w:val="1"/>
      <w:numFmt w:val="decimal"/>
      <w:lvlText w:val="%1."/>
      <w:lvlJc w:val="left"/>
      <w:pPr>
        <w:ind w:left="720" w:hanging="360"/>
      </w:pPr>
    </w:lvl>
    <w:lvl w:ilvl="1" w:tplc="0809000F">
      <w:start w:val="1"/>
      <w:numFmt w:val="decimal"/>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C1803CA"/>
    <w:multiLevelType w:val="hybridMultilevel"/>
    <w:tmpl w:val="19A4FCF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655239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67544042">
    <w:abstractNumId w:val="12"/>
  </w:num>
  <w:num w:numId="3" w16cid:durableId="1180392121">
    <w:abstractNumId w:val="5"/>
  </w:num>
  <w:num w:numId="4" w16cid:durableId="1283464728">
    <w:abstractNumId w:val="8"/>
  </w:num>
  <w:num w:numId="5" w16cid:durableId="519441851">
    <w:abstractNumId w:val="18"/>
  </w:num>
  <w:num w:numId="6" w16cid:durableId="1240167889">
    <w:abstractNumId w:val="15"/>
  </w:num>
  <w:num w:numId="7" w16cid:durableId="641276801">
    <w:abstractNumId w:val="2"/>
  </w:num>
  <w:num w:numId="8" w16cid:durableId="132909701">
    <w:abstractNumId w:val="10"/>
  </w:num>
  <w:num w:numId="9" w16cid:durableId="1592155522">
    <w:abstractNumId w:val="20"/>
  </w:num>
  <w:num w:numId="10" w16cid:durableId="173495588">
    <w:abstractNumId w:val="17"/>
  </w:num>
  <w:num w:numId="11" w16cid:durableId="778137652">
    <w:abstractNumId w:val="9"/>
  </w:num>
  <w:num w:numId="12" w16cid:durableId="1560703323">
    <w:abstractNumId w:val="21"/>
  </w:num>
  <w:num w:numId="13" w16cid:durableId="128475165">
    <w:abstractNumId w:val="4"/>
  </w:num>
  <w:num w:numId="14" w16cid:durableId="1087733478">
    <w:abstractNumId w:val="7"/>
  </w:num>
  <w:num w:numId="15" w16cid:durableId="245892971">
    <w:abstractNumId w:val="6"/>
  </w:num>
  <w:num w:numId="16" w16cid:durableId="1386561862">
    <w:abstractNumId w:val="1"/>
  </w:num>
  <w:num w:numId="17" w16cid:durableId="1774276590">
    <w:abstractNumId w:val="19"/>
  </w:num>
  <w:num w:numId="18" w16cid:durableId="4946848">
    <w:abstractNumId w:val="3"/>
  </w:num>
  <w:num w:numId="19" w16cid:durableId="14356170">
    <w:abstractNumId w:val="11"/>
  </w:num>
  <w:num w:numId="20" w16cid:durableId="1308969670">
    <w:abstractNumId w:val="0"/>
  </w:num>
  <w:num w:numId="21" w16cid:durableId="755323078">
    <w:abstractNumId w:val="14"/>
  </w:num>
  <w:num w:numId="22" w16cid:durableId="1432513182">
    <w:abstractNumId w:val="16"/>
  </w:num>
  <w:num w:numId="23" w16cid:durableId="40037368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SyNDAyMzA1NDY3NzNS0lEKTi0uzszPAymwrAUAhlsDJiwAAAA="/>
  </w:docVars>
  <w:rsids>
    <w:rsidRoot w:val="00DA7C5D"/>
    <w:rsid w:val="000125ED"/>
    <w:rsid w:val="00062AE5"/>
    <w:rsid w:val="0006481A"/>
    <w:rsid w:val="00076CDE"/>
    <w:rsid w:val="000968D4"/>
    <w:rsid w:val="000978DB"/>
    <w:rsid w:val="000B0F19"/>
    <w:rsid w:val="000B4334"/>
    <w:rsid w:val="000D10B7"/>
    <w:rsid w:val="000D1F05"/>
    <w:rsid w:val="000D6401"/>
    <w:rsid w:val="001160FC"/>
    <w:rsid w:val="0012160D"/>
    <w:rsid w:val="00151C58"/>
    <w:rsid w:val="00175420"/>
    <w:rsid w:val="00182C60"/>
    <w:rsid w:val="001830FA"/>
    <w:rsid w:val="001A07A2"/>
    <w:rsid w:val="001C5D8A"/>
    <w:rsid w:val="001D0AF1"/>
    <w:rsid w:val="001E3401"/>
    <w:rsid w:val="00226765"/>
    <w:rsid w:val="0024279A"/>
    <w:rsid w:val="00281DE5"/>
    <w:rsid w:val="002B3F3B"/>
    <w:rsid w:val="002B62C0"/>
    <w:rsid w:val="002C6AD7"/>
    <w:rsid w:val="002D670A"/>
    <w:rsid w:val="002E298B"/>
    <w:rsid w:val="002E4FE5"/>
    <w:rsid w:val="002E7113"/>
    <w:rsid w:val="002F2861"/>
    <w:rsid w:val="00377C22"/>
    <w:rsid w:val="00385E3A"/>
    <w:rsid w:val="003B3985"/>
    <w:rsid w:val="003E43E7"/>
    <w:rsid w:val="003F6186"/>
    <w:rsid w:val="00400EB0"/>
    <w:rsid w:val="00402AD3"/>
    <w:rsid w:val="00404112"/>
    <w:rsid w:val="004846F7"/>
    <w:rsid w:val="004B2831"/>
    <w:rsid w:val="004D44F6"/>
    <w:rsid w:val="004F4283"/>
    <w:rsid w:val="00504AB1"/>
    <w:rsid w:val="00526101"/>
    <w:rsid w:val="005340C5"/>
    <w:rsid w:val="005404DE"/>
    <w:rsid w:val="00554250"/>
    <w:rsid w:val="00563ED6"/>
    <w:rsid w:val="005A2700"/>
    <w:rsid w:val="005D33BF"/>
    <w:rsid w:val="00633028"/>
    <w:rsid w:val="00633BCF"/>
    <w:rsid w:val="00637228"/>
    <w:rsid w:val="00666C5C"/>
    <w:rsid w:val="00677600"/>
    <w:rsid w:val="006A588A"/>
    <w:rsid w:val="006B317C"/>
    <w:rsid w:val="006C0731"/>
    <w:rsid w:val="006C7113"/>
    <w:rsid w:val="006E70B0"/>
    <w:rsid w:val="006E76A9"/>
    <w:rsid w:val="006F1C99"/>
    <w:rsid w:val="00702CA2"/>
    <w:rsid w:val="00705C4C"/>
    <w:rsid w:val="00806661"/>
    <w:rsid w:val="00823A40"/>
    <w:rsid w:val="0088692A"/>
    <w:rsid w:val="008B16E7"/>
    <w:rsid w:val="008F5C18"/>
    <w:rsid w:val="00983EFA"/>
    <w:rsid w:val="00990560"/>
    <w:rsid w:val="00A1124F"/>
    <w:rsid w:val="00A128AA"/>
    <w:rsid w:val="00A400B9"/>
    <w:rsid w:val="00A57361"/>
    <w:rsid w:val="00A612B9"/>
    <w:rsid w:val="00A73920"/>
    <w:rsid w:val="00AD4D82"/>
    <w:rsid w:val="00B04992"/>
    <w:rsid w:val="00B17450"/>
    <w:rsid w:val="00B36999"/>
    <w:rsid w:val="00B55C3B"/>
    <w:rsid w:val="00B94235"/>
    <w:rsid w:val="00BA5AE3"/>
    <w:rsid w:val="00BC4A93"/>
    <w:rsid w:val="00C01202"/>
    <w:rsid w:val="00C322E1"/>
    <w:rsid w:val="00C77D14"/>
    <w:rsid w:val="00C931C5"/>
    <w:rsid w:val="00CB0371"/>
    <w:rsid w:val="00CE401D"/>
    <w:rsid w:val="00D2366F"/>
    <w:rsid w:val="00D332E9"/>
    <w:rsid w:val="00D405F3"/>
    <w:rsid w:val="00D83F95"/>
    <w:rsid w:val="00D928EF"/>
    <w:rsid w:val="00D93D85"/>
    <w:rsid w:val="00DA7C5D"/>
    <w:rsid w:val="00DD0566"/>
    <w:rsid w:val="00DD1B90"/>
    <w:rsid w:val="00E25E31"/>
    <w:rsid w:val="00E32804"/>
    <w:rsid w:val="00E54296"/>
    <w:rsid w:val="00E64F29"/>
    <w:rsid w:val="00E70DCB"/>
    <w:rsid w:val="00E74B62"/>
    <w:rsid w:val="00EB1DBA"/>
    <w:rsid w:val="00EB3911"/>
    <w:rsid w:val="00EE1CEC"/>
    <w:rsid w:val="00F36388"/>
    <w:rsid w:val="00F40CEC"/>
    <w:rsid w:val="00FC29E4"/>
    <w:rsid w:val="00FC7C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3A2C0"/>
  <w15:chartTrackingRefBased/>
  <w15:docId w15:val="{5B733B71-28FA-4B42-94B8-951C83C3C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831"/>
    <w:pPr>
      <w:spacing w:line="256" w:lineRule="auto"/>
    </w:pPr>
  </w:style>
  <w:style w:type="paragraph" w:styleId="Heading1">
    <w:name w:val="heading 1"/>
    <w:basedOn w:val="Normal"/>
    <w:next w:val="Normal"/>
    <w:link w:val="Heading1Char"/>
    <w:uiPriority w:val="9"/>
    <w:qFormat/>
    <w:rsid w:val="001216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2160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7C5D"/>
    <w:pPr>
      <w:ind w:left="720"/>
      <w:contextualSpacing/>
    </w:pPr>
  </w:style>
  <w:style w:type="table" w:styleId="TableGrid">
    <w:name w:val="Table Grid"/>
    <w:basedOn w:val="TableNormal"/>
    <w:uiPriority w:val="39"/>
    <w:rsid w:val="00DA7C5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12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24F"/>
    <w:rPr>
      <w:rFonts w:ascii="Segoe UI" w:hAnsi="Segoe UI" w:cs="Segoe UI"/>
      <w:sz w:val="18"/>
      <w:szCs w:val="18"/>
    </w:rPr>
  </w:style>
  <w:style w:type="paragraph" w:styleId="Header">
    <w:name w:val="header"/>
    <w:basedOn w:val="Normal"/>
    <w:link w:val="HeaderChar"/>
    <w:uiPriority w:val="99"/>
    <w:unhideWhenUsed/>
    <w:rsid w:val="00B174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17450"/>
  </w:style>
  <w:style w:type="paragraph" w:styleId="Footer">
    <w:name w:val="footer"/>
    <w:basedOn w:val="Normal"/>
    <w:link w:val="FooterChar"/>
    <w:uiPriority w:val="99"/>
    <w:unhideWhenUsed/>
    <w:rsid w:val="00B174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17450"/>
  </w:style>
  <w:style w:type="character" w:styleId="CommentReference">
    <w:name w:val="annotation reference"/>
    <w:basedOn w:val="DefaultParagraphFont"/>
    <w:uiPriority w:val="99"/>
    <w:semiHidden/>
    <w:unhideWhenUsed/>
    <w:rsid w:val="00983EFA"/>
    <w:rPr>
      <w:sz w:val="16"/>
      <w:szCs w:val="16"/>
    </w:rPr>
  </w:style>
  <w:style w:type="paragraph" w:styleId="CommentText">
    <w:name w:val="annotation text"/>
    <w:basedOn w:val="Normal"/>
    <w:link w:val="CommentTextChar"/>
    <w:uiPriority w:val="99"/>
    <w:semiHidden/>
    <w:unhideWhenUsed/>
    <w:rsid w:val="00983EFA"/>
    <w:pPr>
      <w:spacing w:line="240" w:lineRule="auto"/>
    </w:pPr>
    <w:rPr>
      <w:sz w:val="20"/>
      <w:szCs w:val="20"/>
    </w:rPr>
  </w:style>
  <w:style w:type="character" w:customStyle="1" w:styleId="CommentTextChar">
    <w:name w:val="Comment Text Char"/>
    <w:basedOn w:val="DefaultParagraphFont"/>
    <w:link w:val="CommentText"/>
    <w:uiPriority w:val="99"/>
    <w:semiHidden/>
    <w:rsid w:val="00983EFA"/>
    <w:rPr>
      <w:sz w:val="20"/>
      <w:szCs w:val="20"/>
    </w:rPr>
  </w:style>
  <w:style w:type="paragraph" w:styleId="CommentSubject">
    <w:name w:val="annotation subject"/>
    <w:basedOn w:val="CommentText"/>
    <w:next w:val="CommentText"/>
    <w:link w:val="CommentSubjectChar"/>
    <w:uiPriority w:val="99"/>
    <w:semiHidden/>
    <w:unhideWhenUsed/>
    <w:rsid w:val="00983EFA"/>
    <w:rPr>
      <w:b/>
      <w:bCs/>
    </w:rPr>
  </w:style>
  <w:style w:type="character" w:customStyle="1" w:styleId="CommentSubjectChar">
    <w:name w:val="Comment Subject Char"/>
    <w:basedOn w:val="CommentTextChar"/>
    <w:link w:val="CommentSubject"/>
    <w:uiPriority w:val="99"/>
    <w:semiHidden/>
    <w:rsid w:val="00983EFA"/>
    <w:rPr>
      <w:b/>
      <w:bCs/>
      <w:sz w:val="20"/>
      <w:szCs w:val="20"/>
    </w:rPr>
  </w:style>
  <w:style w:type="character" w:styleId="Hyperlink">
    <w:name w:val="Hyperlink"/>
    <w:basedOn w:val="DefaultParagraphFont"/>
    <w:uiPriority w:val="99"/>
    <w:semiHidden/>
    <w:unhideWhenUsed/>
    <w:rsid w:val="003E43E7"/>
    <w:rPr>
      <w:color w:val="0000FF"/>
      <w:u w:val="single"/>
    </w:rPr>
  </w:style>
  <w:style w:type="character" w:customStyle="1" w:styleId="Heading1Char">
    <w:name w:val="Heading 1 Char"/>
    <w:basedOn w:val="DefaultParagraphFont"/>
    <w:link w:val="Heading1"/>
    <w:uiPriority w:val="9"/>
    <w:rsid w:val="0012160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2160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936090">
      <w:bodyDiv w:val="1"/>
      <w:marLeft w:val="0"/>
      <w:marRight w:val="0"/>
      <w:marTop w:val="0"/>
      <w:marBottom w:val="0"/>
      <w:divBdr>
        <w:top w:val="none" w:sz="0" w:space="0" w:color="auto"/>
        <w:left w:val="none" w:sz="0" w:space="0" w:color="auto"/>
        <w:bottom w:val="none" w:sz="0" w:space="0" w:color="auto"/>
        <w:right w:val="none" w:sz="0" w:space="0" w:color="auto"/>
      </w:divBdr>
    </w:div>
    <w:div w:id="1172649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68DC66B3C112409C4FAE79B8C83406" ma:contentTypeVersion="11" ma:contentTypeDescription="Create a new document." ma:contentTypeScope="" ma:versionID="06ec5dc213652d42f0b9cbc479b156b7">
  <xsd:schema xmlns:xsd="http://www.w3.org/2001/XMLSchema" xmlns:xs="http://www.w3.org/2001/XMLSchema" xmlns:p="http://schemas.microsoft.com/office/2006/metadata/properties" xmlns:ns3="ff92f091-b678-4ace-b65b-e796ac05bd2b" xmlns:ns4="be9152e5-a368-41e6-b18f-1aee9688f03a" targetNamespace="http://schemas.microsoft.com/office/2006/metadata/properties" ma:root="true" ma:fieldsID="b7e33521f73c6b5fcd6515ce777383ca" ns3:_="" ns4:_="">
    <xsd:import namespace="ff92f091-b678-4ace-b65b-e796ac05bd2b"/>
    <xsd:import namespace="be9152e5-a368-41e6-b18f-1aee9688f03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92f091-b678-4ace-b65b-e796ac05bd2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e9152e5-a368-41e6-b18f-1aee9688f03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557D1E2-1057-4A33-987D-2F5F60A1CB8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92f091-b678-4ace-b65b-e796ac05bd2b"/>
    <ds:schemaRef ds:uri="be9152e5-a368-41e6-b18f-1aee9688f0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0E10FC-EE06-455C-B2E7-C5469D70A09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2ABC23-4A91-4173-8C6A-66B109789DC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6</Pages>
  <Words>1227</Words>
  <Characters>699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2</cp:revision>
  <cp:lastPrinted>2020-07-23T10:04:00Z</cp:lastPrinted>
  <dcterms:created xsi:type="dcterms:W3CDTF">2022-08-08T16:22:00Z</dcterms:created>
  <dcterms:modified xsi:type="dcterms:W3CDTF">2022-08-08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668DC66B3C112409C4FAE79B8C83406</vt:lpwstr>
  </property>
</Properties>
</file>